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2272CCB3" w:rsidR="00F05CEF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771C3"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</w:t>
      </w:r>
      <w:r w:rsidR="008342C0">
        <w:rPr>
          <w:lang w:val="en-GB"/>
        </w:rPr>
        <w:t>-</w:t>
      </w:r>
      <w:r w:rsidR="0012277F">
        <w:rPr>
          <w:lang w:val="en-GB"/>
        </w:rPr>
        <w:t xml:space="preserve"> </w:t>
      </w:r>
      <w:r w:rsidR="00B51C80">
        <w:rPr>
          <w:lang w:val="bg-BG"/>
        </w:rPr>
        <w:t>20</w:t>
      </w:r>
      <w:r w:rsidR="00B51C80">
        <w:t xml:space="preserve"> December 2021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3B943657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have to implement their functionality in the </w:t>
      </w:r>
      <w:r>
        <w:rPr>
          <w:b/>
        </w:rPr>
        <w:t>correct classes</w:t>
      </w:r>
      <w:r>
        <w:t>.</w:t>
      </w:r>
    </w:p>
    <w:p w14:paraId="3FF57934" w14:textId="46E2157C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A758CC" w:rsidRPr="00A758CC">
        <w:rPr>
          <w:rStyle w:val="CodeChar"/>
          <w:rFonts w:asciiTheme="minorHAnsi" w:hAnsiTheme="minorHAnsi" w:cstheme="minorHAnsi"/>
          <w:b w:val="0"/>
        </w:rPr>
        <w:t>,</w:t>
      </w:r>
      <w:r>
        <w:t xml:space="preserve"> and enc. It's good practice but it's not required.</w:t>
      </w:r>
    </w:p>
    <w:p w14:paraId="00FA785B" w14:textId="423557AC" w:rsidR="0012277F" w:rsidRPr="00436B2A" w:rsidRDefault="0012277F" w:rsidP="0012277F">
      <w:pPr>
        <w:jc w:val="both"/>
        <w:rPr>
          <w:rFonts w:cstheme="minorHAnsi"/>
        </w:rPr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523C0">
        <w:rPr>
          <w:rFonts w:ascii="Consolas" w:hAnsi="Consolas"/>
          <w:b/>
          <w:bCs/>
        </w:rPr>
        <w:t>Car</w:t>
      </w:r>
      <w:r>
        <w:rPr>
          <w:b/>
          <w:bCs/>
        </w:rPr>
        <w:t xml:space="preserve">, </w:t>
      </w:r>
      <w:r w:rsidR="007523C0">
        <w:rPr>
          <w:rFonts w:ascii="Consolas" w:hAnsi="Consolas"/>
          <w:b/>
          <w:bCs/>
        </w:rPr>
        <w:t>Driver</w:t>
      </w:r>
      <w:r w:rsidR="007C3B9E">
        <w:rPr>
          <w:b/>
          <w:bCs/>
        </w:rPr>
        <w:t xml:space="preserve">, </w:t>
      </w:r>
      <w:r w:rsidR="007C3B9E" w:rsidRPr="00806285">
        <w:rPr>
          <w:rFonts w:ascii="Consolas" w:hAnsi="Consolas"/>
          <w:b/>
          <w:bCs/>
        </w:rPr>
        <w:t>Race</w:t>
      </w:r>
      <w:r w:rsidR="00A758CC" w:rsidRPr="00A758CC">
        <w:rPr>
          <w:rFonts w:cstheme="minorHAnsi"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 w:rsidRPr="00436B2A">
        <w:rPr>
          <w:rFonts w:cstheme="minorHAnsi"/>
          <w:b/>
          <w:bCs/>
        </w:rPr>
        <w:t xml:space="preserve"> for each of them</w:t>
      </w:r>
      <w:r w:rsidRPr="00436B2A">
        <w:rPr>
          <w:rFonts w:cstheme="minorHAnsi"/>
        </w:rPr>
        <w:t>:</w:t>
      </w:r>
    </w:p>
    <w:p w14:paraId="23E7EB2A" w14:textId="089F48DD" w:rsidR="0012277F" w:rsidRDefault="007523C0" w:rsidP="0012277F">
      <w:pPr>
        <w:pStyle w:val="Heading3"/>
        <w:jc w:val="both"/>
      </w:pPr>
      <w:r>
        <w:t>Car</w:t>
      </w:r>
    </w:p>
    <w:p w14:paraId="13357544" w14:textId="41C51116" w:rsidR="0012277F" w:rsidRDefault="002C752B" w:rsidP="0012277F">
      <w:pPr>
        <w:jc w:val="both"/>
      </w:pPr>
      <w:r>
        <w:rPr>
          <w:rStyle w:val="CodeChar"/>
        </w:rPr>
        <w:t>BaseC</w:t>
      </w:r>
      <w:r w:rsidR="007523C0">
        <w:rPr>
          <w:rStyle w:val="CodeChar"/>
        </w:rPr>
        <w:t>ar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7523C0">
        <w:rPr>
          <w:rFonts w:ascii="Consolas" w:hAnsi="Consolas"/>
          <w:b/>
        </w:rPr>
        <w:t>Car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6E1B9EDA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6437E63C" w:rsidR="008B5394" w:rsidRPr="008B5394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 null</w:t>
      </w:r>
      <w:r w:rsidR="00642C53">
        <w:rPr>
          <w:b/>
        </w:rPr>
        <w:t>,</w:t>
      </w:r>
      <w:r>
        <w:rPr>
          <w:b/>
        </w:rPr>
        <w:t xml:space="preserve"> whitespace</w:t>
      </w:r>
      <w:r w:rsidR="00A758CC">
        <w:rPr>
          <w:b/>
        </w:rPr>
        <w:t>,</w:t>
      </w:r>
      <w:r w:rsidR="00642C53">
        <w:rPr>
          <w:b/>
        </w:rPr>
        <w:t xml:space="preserve"> or less than 4 symbols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Model {model} cannot be less than 4 symbols."</w:t>
      </w:r>
    </w:p>
    <w:p w14:paraId="52B4F96C" w14:textId="7AFFECA8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h</w:t>
      </w:r>
      <w:r w:rsidR="00642C53" w:rsidRPr="008B5394">
        <w:rPr>
          <w:rFonts w:ascii="Consolas" w:hAnsi="Consolas"/>
          <w:b/>
          <w:noProof/>
          <w:lang w:val="en-GB"/>
        </w:rPr>
        <w:t>orsePower</w:t>
      </w:r>
      <w:r w:rsidR="0012277F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12277F" w:rsidRPr="008B5394">
        <w:rPr>
          <w:noProof/>
          <w:lang w:val="en-GB"/>
        </w:rPr>
        <w:t xml:space="preserve"> </w:t>
      </w:r>
      <w:r w:rsidR="00642C53" w:rsidRPr="008B5394">
        <w:rPr>
          <w:rStyle w:val="CodeChar"/>
          <w:lang w:val="en-GB"/>
        </w:rPr>
        <w:t>int</w:t>
      </w:r>
    </w:p>
    <w:p w14:paraId="2439CE29" w14:textId="4CA893BD" w:rsidR="0012277F" w:rsidRPr="008B5394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A758CC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>different range of valid horsepower. I</w:t>
      </w:r>
      <w:r w:rsidR="0012277F" w:rsidRPr="008B5394">
        <w:rPr>
          <w:bCs/>
          <w:noProof/>
          <w:lang w:val="en-GB"/>
        </w:rPr>
        <w:t xml:space="preserve">f the </w:t>
      </w:r>
      <w:r w:rsidR="00642C53" w:rsidRPr="008B5394">
        <w:rPr>
          <w:bCs/>
          <w:noProof/>
          <w:lang w:val="en-GB"/>
        </w:rPr>
        <w:t>horsepower</w:t>
      </w:r>
      <w:r w:rsidR="0012277F" w:rsidRPr="008B5394">
        <w:rPr>
          <w:bCs/>
          <w:noProof/>
          <w:lang w:val="en-GB"/>
        </w:rPr>
        <w:t xml:space="preserve"> </w:t>
      </w:r>
      <w:r w:rsidR="0025151A" w:rsidRPr="008B5394">
        <w:rPr>
          <w:bCs/>
          <w:noProof/>
          <w:lang w:val="en-GB"/>
        </w:rPr>
        <w:t>is not in the valid range</w:t>
      </w:r>
      <w:r w:rsidR="0012277F" w:rsidRPr="00DC69C3">
        <w:rPr>
          <w:bCs/>
          <w:noProof/>
          <w:lang w:val="en-GB"/>
        </w:rPr>
        <w:t>,</w:t>
      </w:r>
      <w:r w:rsidR="006941B4">
        <w:rPr>
          <w:bCs/>
          <w:noProof/>
          <w:lang w:val="en-GB"/>
        </w:rPr>
        <w:t xml:space="preserve"> </w:t>
      </w:r>
      <w:r w:rsidRPr="008B5394">
        <w:rPr>
          <w:bCs/>
          <w:noProof/>
          <w:lang w:val="en-GB"/>
        </w:rPr>
        <w:t xml:space="preserve">throw an </w:t>
      </w:r>
      <w:r w:rsidR="00F372BF">
        <w:rPr>
          <w:rFonts w:ascii="Consolas" w:hAnsi="Consolas"/>
          <w:b/>
          <w:noProof/>
          <w:lang w:val="en-GB"/>
        </w:rPr>
        <w:t>IllegalArgumentException</w:t>
      </w:r>
      <w:r w:rsidR="0012277F" w:rsidRPr="008B5394">
        <w:rPr>
          <w:bCs/>
          <w:noProof/>
          <w:lang w:val="en-GB"/>
        </w:rPr>
        <w:t xml:space="preserve"> with </w:t>
      </w:r>
      <w:r w:rsidR="00A758CC">
        <w:rPr>
          <w:bCs/>
          <w:noProof/>
          <w:lang w:val="en-GB"/>
        </w:rPr>
        <w:t xml:space="preserve">the </w:t>
      </w:r>
      <w:r w:rsidR="0012277F" w:rsidRPr="008B5394">
        <w:rPr>
          <w:bCs/>
          <w:noProof/>
          <w:lang w:val="en-GB"/>
        </w:rPr>
        <w:t>message</w:t>
      </w:r>
      <w:r w:rsidR="0025151A" w:rsidRPr="008B5394">
        <w:rPr>
          <w:bCs/>
          <w:noProof/>
          <w:lang w:val="en-GB"/>
        </w:rPr>
        <w:t xml:space="preserve"> </w:t>
      </w:r>
      <w:r w:rsidR="006941B4">
        <w:rPr>
          <w:rStyle w:val="Strong"/>
          <w:rFonts w:ascii="Consolas" w:hAnsi="Consolas"/>
          <w:noProof/>
          <w:lang w:val="en-GB"/>
        </w:rPr>
        <w:t xml:space="preserve">"Invalid horse power: </w:t>
      </w:r>
      <w:r w:rsidR="0025151A" w:rsidRPr="008B5394">
        <w:rPr>
          <w:rStyle w:val="Strong"/>
          <w:rFonts w:ascii="Consolas" w:hAnsi="Consolas"/>
          <w:noProof/>
          <w:lang w:val="en-GB"/>
        </w:rPr>
        <w:t>{horsepower}."</w:t>
      </w:r>
      <w:r w:rsidR="00DE034E" w:rsidRPr="00DE034E">
        <w:rPr>
          <w:bCs/>
        </w:rPr>
        <w:t>.</w:t>
      </w:r>
    </w:p>
    <w:p w14:paraId="1010ADCF" w14:textId="3CAE7F06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25151A" w:rsidRPr="008B5394">
        <w:rPr>
          <w:rFonts w:ascii="Consolas" w:hAnsi="Consolas"/>
          <w:b/>
          <w:noProof/>
          <w:lang w:val="en-GB"/>
        </w:rPr>
        <w:t>ubicCentimeters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p w14:paraId="0E36200E" w14:textId="337EBB05" w:rsidR="0025151A" w:rsidRPr="0025151A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0851CA">
        <w:rPr>
          <w:b/>
          <w:bCs/>
        </w:rPr>
        <w:t>E</w:t>
      </w:r>
      <w:r w:rsidR="0025151A" w:rsidRPr="000851CA">
        <w:rPr>
          <w:b/>
          <w:bCs/>
        </w:rPr>
        <w:t>very type</w:t>
      </w:r>
      <w:r w:rsidR="0025151A" w:rsidRPr="0025151A">
        <w:rPr>
          <w:bCs/>
        </w:rPr>
        <w:t xml:space="preserve"> of </w:t>
      </w:r>
      <w:r w:rsidR="00F372BF">
        <w:rPr>
          <w:bCs/>
        </w:rPr>
        <w:t>car</w:t>
      </w:r>
      <w:r w:rsidR="0025151A" w:rsidRPr="0025151A">
        <w:rPr>
          <w:bCs/>
        </w:rPr>
        <w:t xml:space="preserve"> has different cubic centimeters.</w:t>
      </w:r>
    </w:p>
    <w:bookmarkEnd w:id="0"/>
    <w:bookmarkEnd w:id="1"/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EFCF6B" w:rsidR="0025151A" w:rsidRPr="00F62067" w:rsidRDefault="008B5394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double </w:t>
      </w:r>
      <w:r w:rsidR="00F372BF">
        <w:rPr>
          <w:rFonts w:ascii="Consolas" w:hAnsi="Consolas"/>
          <w:noProof/>
        </w:rPr>
        <w:t>c</w:t>
      </w:r>
      <w:r w:rsidR="0025151A" w:rsidRPr="00F62067">
        <w:rPr>
          <w:rFonts w:ascii="Consolas" w:hAnsi="Consolas"/>
          <w:noProof/>
        </w:rPr>
        <w:t>alculateRacePoints(int laps)</w:t>
      </w:r>
    </w:p>
    <w:p w14:paraId="08C14AD7" w14:textId="041596BB" w:rsidR="0025151A" w:rsidRDefault="0025151A" w:rsidP="0025151A">
      <w:r>
        <w:t xml:space="preserve">The </w:t>
      </w:r>
      <w:r w:rsidR="008749CA">
        <w:rPr>
          <w:rStyle w:val="CodeChar"/>
        </w:rPr>
        <w:t>c</w:t>
      </w:r>
      <w:r w:rsidRPr="0025151A">
        <w:rPr>
          <w:rStyle w:val="CodeChar"/>
        </w:rPr>
        <w:t>alculateRacePoints</w:t>
      </w:r>
      <w:r w:rsidRPr="0025151A">
        <w:t xml:space="preserve"> </w:t>
      </w:r>
      <w:r>
        <w:t xml:space="preserve">calculates the race points in the concret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with this formula:</w:t>
      </w:r>
    </w:p>
    <w:p w14:paraId="43B77AAF" w14:textId="4F958A71" w:rsidR="0025151A" w:rsidRPr="0025151A" w:rsidRDefault="0025151A" w:rsidP="0025151A">
      <w:pPr>
        <w:pStyle w:val="Code"/>
      </w:pPr>
      <w:bookmarkStart w:id="2" w:name="OLE_LINK3"/>
      <w:bookmarkStart w:id="3" w:name="OLE_LINK4"/>
      <w:r>
        <w:t>cubic centimeters / horsepower * laps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lastRenderedPageBreak/>
        <w:t>Constructor</w:t>
      </w:r>
    </w:p>
    <w:p w14:paraId="3FDD8E22" w14:textId="0AD4DD5C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7523C0">
        <w:rPr>
          <w:rFonts w:ascii="Consolas" w:hAnsi="Consolas"/>
          <w:b/>
          <w:bCs/>
        </w:rPr>
        <w:t>Car</w:t>
      </w:r>
      <w:proofErr w:type="spellEnd"/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3BC97D53" w:rsidR="0012277F" w:rsidRDefault="00B23808" w:rsidP="00255B7B">
      <w:pPr>
        <w:pStyle w:val="Code"/>
      </w:pPr>
      <w:bookmarkStart w:id="4" w:name="OLE_LINK5"/>
      <w:bookmarkStart w:id="5" w:name="OLE_LINK6"/>
      <w:r>
        <w:t>(</w:t>
      </w:r>
      <w:r w:rsidR="008314EA">
        <w:t>S</w:t>
      </w:r>
      <w:r w:rsidR="00255B7B" w:rsidRPr="00255B7B">
        <w:t>tring model, int horsePower, double cubicCentimeters</w:t>
      </w:r>
      <w:r>
        <w:t>)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C1344AD" w:rsidR="0012277F" w:rsidRDefault="0012277F" w:rsidP="0012277F">
      <w:pPr>
        <w:jc w:val="both"/>
      </w:pPr>
      <w:r>
        <w:t xml:space="preserve">There are several concrete types of </w:t>
      </w:r>
      <w:r w:rsidR="007523C0">
        <w:rPr>
          <w:rFonts w:ascii="Consolas" w:hAnsi="Consolas"/>
          <w:b/>
        </w:rPr>
        <w:t>Cars</w:t>
      </w:r>
      <w:r>
        <w:t>:</w:t>
      </w:r>
    </w:p>
    <w:p w14:paraId="6C0E2550" w14:textId="18B4C973" w:rsidR="0012277F" w:rsidRDefault="007523C0" w:rsidP="0012277F">
      <w:pPr>
        <w:pStyle w:val="Heading5"/>
        <w:jc w:val="both"/>
      </w:pPr>
      <w:proofErr w:type="spellStart"/>
      <w:r>
        <w:t>MuscleCar</w:t>
      </w:r>
      <w:proofErr w:type="spellEnd"/>
    </w:p>
    <w:p w14:paraId="1FA26FDA" w14:textId="44A8A321" w:rsidR="00255B7B" w:rsidRDefault="00255B7B" w:rsidP="00255B7B">
      <w:bookmarkStart w:id="6" w:name="OLE_LINK7"/>
      <w:bookmarkStart w:id="7" w:name="OLE_LINK8"/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7523C0">
        <w:rPr>
          <w:rStyle w:val="CodeChar"/>
        </w:rPr>
        <w:t>5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0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600</w:t>
      </w:r>
      <w:r>
        <w:t>.</w:t>
      </w:r>
    </w:p>
    <w:p w14:paraId="34D41E5B" w14:textId="44869A34" w:rsidR="00255B7B" w:rsidRDefault="00255B7B" w:rsidP="00255B7B"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 w:rsidR="00E75F29">
        <w:t xml:space="preserve">message </w:t>
      </w:r>
      <w:r w:rsidR="00E75F29" w:rsidRPr="00E75F29">
        <w:rPr>
          <w:rStyle w:val="Strong"/>
        </w:rPr>
        <w:t>"</w:t>
      </w:r>
      <w:r w:rsidR="00E75F29" w:rsidRPr="008B5394">
        <w:rPr>
          <w:rStyle w:val="Strong"/>
          <w:rFonts w:ascii="Consolas" w:hAnsi="Consolas"/>
        </w:rPr>
        <w:t>Invalid horse power: {horsepower}.</w:t>
      </w:r>
      <w:proofErr w:type="gramStart"/>
      <w:r w:rsidR="00E75F29" w:rsidRPr="00E75F29">
        <w:rPr>
          <w:rStyle w:val="Strong"/>
        </w:rPr>
        <w:t>"</w:t>
      </w:r>
      <w:r w:rsidR="00DC69C3">
        <w:t>.</w:t>
      </w:r>
      <w:proofErr w:type="gramEnd"/>
    </w:p>
    <w:p w14:paraId="0BD8181A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bookmarkEnd w:id="6"/>
    <w:bookmarkEnd w:id="7"/>
    <w:p w14:paraId="72634DE9" w14:textId="052DE4F4" w:rsidR="0012277F" w:rsidRDefault="00680B29" w:rsidP="0012277F">
      <w:pPr>
        <w:pStyle w:val="Heading5"/>
        <w:jc w:val="both"/>
      </w:pPr>
      <w:proofErr w:type="spellStart"/>
      <w:r>
        <w:t>SportsCar</w:t>
      </w:r>
      <w:proofErr w:type="spellEnd"/>
    </w:p>
    <w:p w14:paraId="0BAF1E3B" w14:textId="43870A05" w:rsidR="00E75F29" w:rsidRDefault="00E75F29" w:rsidP="00E75F29"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680B29">
        <w:rPr>
          <w:rStyle w:val="CodeChar"/>
        </w:rPr>
        <w:t>3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25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50</w:t>
      </w:r>
      <w:r>
        <w:t>.</w:t>
      </w:r>
    </w:p>
    <w:p w14:paraId="58277C13" w14:textId="73DBC81F" w:rsidR="00E75F29" w:rsidRDefault="00E75F29" w:rsidP="00E75F29">
      <w:pPr>
        <w:rPr>
          <w:rFonts w:cstheme="minorHAnsi"/>
          <w:noProof/>
        </w:rPr>
      </w:pPr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Invalid horse power: {horsepower}</w:t>
      </w:r>
      <w:r w:rsidRPr="00947F4E">
        <w:rPr>
          <w:rStyle w:val="Strong"/>
          <w:rFonts w:ascii="Consolas" w:hAnsi="Consolas"/>
          <w:noProof/>
        </w:rPr>
        <w:t>."</w:t>
      </w:r>
      <w:r w:rsidRPr="00DC69C3">
        <w:rPr>
          <w:rFonts w:cstheme="minorHAnsi"/>
          <w:noProof/>
        </w:rPr>
        <w:t>.</w:t>
      </w:r>
    </w:p>
    <w:p w14:paraId="5BC3927C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p w14:paraId="75186698" w14:textId="269C5BD4" w:rsidR="0012277F" w:rsidRDefault="00680B29" w:rsidP="0012277F">
      <w:pPr>
        <w:pStyle w:val="Heading3"/>
        <w:jc w:val="both"/>
      </w:pPr>
      <w:proofErr w:type="spellStart"/>
      <w:r>
        <w:t>Driver</w:t>
      </w:r>
      <w:r w:rsidR="00DC69C3">
        <w:t>Impl</w:t>
      </w:r>
      <w:proofErr w:type="spellEnd"/>
    </w:p>
    <w:p w14:paraId="6AB8A4AB" w14:textId="0765CF84" w:rsidR="00CE5CB0" w:rsidRPr="00CE5CB0" w:rsidRDefault="00CE5CB0" w:rsidP="00CE5CB0">
      <w:pPr>
        <w:rPr>
          <w:rFonts w:cstheme="minorHAnsi"/>
        </w:rPr>
      </w:pPr>
      <w:proofErr w:type="spellStart"/>
      <w:r w:rsidRPr="00CE5CB0">
        <w:rPr>
          <w:rFonts w:ascii="Consolas" w:hAnsi="Consolas"/>
          <w:b/>
          <w:bCs/>
        </w:rPr>
        <w:t>DriverImpl</w:t>
      </w:r>
      <w:proofErr w:type="spellEnd"/>
      <w:r>
        <w:rPr>
          <w:rFonts w:cstheme="minorHAnsi"/>
        </w:rPr>
        <w:t xml:space="preserve"> class</w:t>
      </w:r>
      <w:r w:rsidR="00DC69C3">
        <w:rPr>
          <w:rFonts w:cstheme="minorHAnsi"/>
        </w:rPr>
        <w:t xml:space="preserve"> </w:t>
      </w:r>
      <w:r w:rsidR="00DC69C3" w:rsidRPr="00DC69C3">
        <w:rPr>
          <w:rFonts w:cstheme="minorHAnsi"/>
        </w:rPr>
        <w:t>is an implementation of the interface</w:t>
      </w:r>
      <w:r w:rsidR="00DC69C3">
        <w:rPr>
          <w:rFonts w:cstheme="minorHAnsi"/>
        </w:rPr>
        <w:t xml:space="preserve"> </w:t>
      </w:r>
      <w:r w:rsidR="00DC69C3" w:rsidRPr="00DC69C3">
        <w:rPr>
          <w:rFonts w:ascii="Consolas" w:hAnsi="Consolas" w:cstheme="minorHAnsi"/>
          <w:b/>
        </w:rPr>
        <w:t>Driver</w:t>
      </w:r>
      <w:r w:rsidR="00DC69C3" w:rsidRPr="00DC69C3">
        <w:rPr>
          <w:rFonts w:cstheme="minorHAnsi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76C24BB" w14:textId="2E3F4019" w:rsidR="00947F4E" w:rsidRDefault="00227883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CE5CB0">
        <w:rPr>
          <w:rStyle w:val="CodeChar"/>
        </w:rPr>
        <w:t>S</w:t>
      </w:r>
      <w:r w:rsidR="0012277F" w:rsidRPr="00BC50E4">
        <w:rPr>
          <w:rStyle w:val="CodeChar"/>
        </w:rPr>
        <w:t>tring</w:t>
      </w:r>
    </w:p>
    <w:p w14:paraId="49C8F613" w14:textId="76A3510E" w:rsidR="00947F4E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</w:pPr>
      <w:bookmarkStart w:id="8" w:name="OLE_LINK9"/>
      <w:bookmarkStart w:id="9" w:name="OLE_LINK10"/>
      <w:r>
        <w:t xml:space="preserve">If the name </w:t>
      </w:r>
      <w:r>
        <w:rPr>
          <w:b/>
        </w:rPr>
        <w:t>is null</w:t>
      </w:r>
      <w:r w:rsidR="00E75F29">
        <w:rPr>
          <w:b/>
        </w:rPr>
        <w:t>,</w:t>
      </w:r>
      <w:r>
        <w:rPr>
          <w:b/>
        </w:rPr>
        <w:t xml:space="preserve"> empty</w:t>
      </w:r>
      <w:r w:rsidR="00A758CC">
        <w:rPr>
          <w:b/>
        </w:rPr>
        <w:t>,</w:t>
      </w:r>
      <w:r>
        <w:t xml:space="preserve"> </w:t>
      </w:r>
      <w:r w:rsidR="00E75F29">
        <w:t xml:space="preserve">or less than </w:t>
      </w:r>
      <w:r w:rsidR="00E75F29" w:rsidRPr="00E75F29">
        <w:rPr>
          <w:rStyle w:val="Strong"/>
        </w:rPr>
        <w:t>5 symbols</w:t>
      </w:r>
      <w:r w:rsidR="00E75F29">
        <w:t xml:space="preserve"> </w:t>
      </w:r>
      <w:r>
        <w:t xml:space="preserve">throw an </w:t>
      </w:r>
      <w:r w:rsidR="00F372BF">
        <w:rPr>
          <w:rStyle w:val="CodeChar"/>
        </w:rPr>
        <w:t>IllegalArgumentException</w:t>
      </w:r>
      <w:r w:rsidR="00E75F29">
        <w:rPr>
          <w:rStyle w:val="CodeChar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{name} cannot be less than </w:t>
      </w:r>
      <w:r w:rsidR="00E75F29" w:rsidRPr="000851CA">
        <w:rPr>
          <w:rStyle w:val="Strong"/>
          <w:rFonts w:ascii="Consolas" w:hAnsi="Consolas"/>
        </w:rPr>
        <w:t>5</w:t>
      </w:r>
      <w:r w:rsidR="00E75F29" w:rsidRPr="00947F4E">
        <w:rPr>
          <w:rStyle w:val="Strong"/>
          <w:rFonts w:ascii="Consolas" w:hAnsi="Consolas"/>
        </w:rPr>
        <w:t xml:space="preserve"> symbols."</w:t>
      </w:r>
      <w:r w:rsidR="00DE034E" w:rsidRPr="00DE034E">
        <w:rPr>
          <w:bCs/>
        </w:rPr>
        <w:t>.</w:t>
      </w:r>
    </w:p>
    <w:bookmarkEnd w:id="8"/>
    <w:bookmarkEnd w:id="9"/>
    <w:p w14:paraId="6B866E6E" w14:textId="412AC469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12277F">
        <w:t xml:space="preserve"> </w:t>
      </w:r>
      <w:r w:rsidR="000D1A7D">
        <w:t>-</w:t>
      </w:r>
      <w:r w:rsidR="0012277F">
        <w:t xml:space="preserve"> </w:t>
      </w:r>
      <w:r w:rsidR="00680B29">
        <w:rPr>
          <w:rStyle w:val="CodeChar"/>
        </w:rPr>
        <w:t>Car</w:t>
      </w:r>
    </w:p>
    <w:p w14:paraId="1F476E0B" w14:textId="249A567C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OfWins</w:t>
      </w:r>
      <w:r w:rsidR="00BC50E4">
        <w:t xml:space="preserve"> </w:t>
      </w:r>
      <w:r w:rsidR="000D1A7D">
        <w:t>-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1076C11E" w14:textId="1DBF9F05" w:rsidR="00947F4E" w:rsidRPr="00947F4E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c</w:t>
      </w:r>
      <w:r w:rsidR="00BC50E4" w:rsidRPr="00BC50E4">
        <w:rPr>
          <w:rStyle w:val="CodeChar"/>
        </w:rPr>
        <w:t>anParticipate</w:t>
      </w:r>
      <w:r w:rsidR="0012277F" w:rsidRPr="00BC50E4">
        <w:rPr>
          <w:b/>
        </w:rPr>
        <w:t xml:space="preserve"> </w:t>
      </w:r>
      <w:r w:rsidR="000D1A7D">
        <w:rPr>
          <w:b/>
        </w:rPr>
        <w:t>-</w:t>
      </w:r>
      <w:r w:rsidR="0012277F" w:rsidRPr="00BC50E4">
        <w:rPr>
          <w:b/>
        </w:rPr>
        <w:t xml:space="preserve"> </w:t>
      </w:r>
      <w:r w:rsidR="00947F4E">
        <w:rPr>
          <w:rStyle w:val="CodeChar"/>
        </w:rPr>
        <w:t>bool</w:t>
      </w:r>
      <w:r>
        <w:rPr>
          <w:rStyle w:val="CodeChar"/>
        </w:rPr>
        <w:t>ean</w:t>
      </w:r>
      <w:r w:rsidR="00913D89">
        <w:t xml:space="preserve"> </w:t>
      </w:r>
    </w:p>
    <w:p w14:paraId="5F03AFF6" w14:textId="41DA6D80" w:rsidR="00947F4E" w:rsidRPr="00947F4E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bCs/>
          <w:noProof/>
        </w:rPr>
        <w:t>The d</w:t>
      </w:r>
      <w:r w:rsidR="00BC50E4">
        <w:rPr>
          <w:bCs/>
          <w:noProof/>
        </w:rPr>
        <w:t xml:space="preserve">efault behavior is </w:t>
      </w:r>
      <w:r w:rsidR="00BC50E4" w:rsidRPr="00BC50E4">
        <w:rPr>
          <w:rStyle w:val="CodeChar"/>
        </w:rPr>
        <w:t>false</w:t>
      </w:r>
      <w:r w:rsidR="00DE034E" w:rsidRPr="00DE034E">
        <w:rPr>
          <w:bCs/>
        </w:rPr>
        <w:t>.</w:t>
      </w:r>
    </w:p>
    <w:p w14:paraId="12556E0C" w14:textId="2E5D0AD2" w:rsidR="0012277F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ascii="Consolas" w:hAnsi="Consolas"/>
          <w:b/>
        </w:rPr>
        <w:t>The D</w:t>
      </w:r>
      <w:r w:rsidR="00680B29">
        <w:rPr>
          <w:rFonts w:ascii="Consolas" w:hAnsi="Consolas"/>
          <w:b/>
        </w:rPr>
        <w:t>rive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can participate in </w:t>
      </w:r>
      <w:r>
        <w:rPr>
          <w:bCs/>
          <w:noProof/>
        </w:rPr>
        <w:t xml:space="preserve">a </w:t>
      </w:r>
      <w:r w:rsidR="00F62067">
        <w:rPr>
          <w:bCs/>
          <w:noProof/>
        </w:rPr>
        <w:t xml:space="preserve">race, </w:t>
      </w:r>
      <w:r w:rsidR="00F62067" w:rsidRPr="00F62067">
        <w:rPr>
          <w:rStyle w:val="Strong"/>
        </w:rPr>
        <w:t>ONLY</w:t>
      </w:r>
      <w:r w:rsidR="00F62067">
        <w:rPr>
          <w:bCs/>
          <w:noProof/>
        </w:rPr>
        <w:t xml:space="preserve"> if he has</w:t>
      </w:r>
      <w:r w:rsidR="00680B29">
        <w:rPr>
          <w:bCs/>
          <w:noProof/>
        </w:rPr>
        <w:t xml:space="preserve"> a</w:t>
      </w:r>
      <w:r w:rsidR="00F62067">
        <w:rPr>
          <w:bCs/>
          <w:noProof/>
        </w:rPr>
        <w:t xml:space="preserve"> 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>(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is not </w:t>
      </w:r>
      <w:r w:rsidR="00F62067" w:rsidRPr="00F62067">
        <w:rPr>
          <w:rStyle w:val="CodeChar"/>
        </w:rPr>
        <w:t>null</w:t>
      </w:r>
      <w:r w:rsidR="00F62067">
        <w:rPr>
          <w:bCs/>
          <w:noProof/>
        </w:rPr>
        <w:t>)</w:t>
      </w:r>
      <w:r w:rsidR="00DE034E" w:rsidRPr="00DE034E">
        <w:rPr>
          <w:bCs/>
        </w:rPr>
        <w:t>.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05ECC33E" w14:textId="3862A7DA" w:rsidR="00F62067" w:rsidRDefault="00947F4E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proofErr w:type="gramStart"/>
      <w:r w:rsidR="00227883">
        <w:rPr>
          <w:rFonts w:ascii="Consolas" w:hAnsi="Consolas"/>
          <w:noProof/>
        </w:rPr>
        <w:t>a</w:t>
      </w:r>
      <w:r w:rsidR="00680B29">
        <w:rPr>
          <w:rFonts w:ascii="Consolas" w:hAnsi="Consolas"/>
          <w:noProof/>
        </w:rPr>
        <w:t>ddCar</w:t>
      </w:r>
      <w:r w:rsidR="00F62067" w:rsidRPr="00F62067">
        <w:rPr>
          <w:rFonts w:ascii="Consolas" w:hAnsi="Consolas"/>
        </w:rPr>
        <w:t>(</w:t>
      </w:r>
      <w:proofErr w:type="gramEnd"/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 xml:space="preserve"> </w:t>
      </w:r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>)</w:t>
      </w:r>
    </w:p>
    <w:p w14:paraId="4CEF9ECC" w14:textId="4489992E" w:rsidR="00F62067" w:rsidRDefault="00C14861" w:rsidP="00F62067">
      <w:r>
        <w:t>This method adds</w:t>
      </w:r>
      <w:r w:rsidR="002034B9">
        <w:t xml:space="preserve"> a</w:t>
      </w:r>
      <w:r>
        <w:t xml:space="preserve"> </w:t>
      </w:r>
      <w:r w:rsidR="00680B29">
        <w:rPr>
          <w:rFonts w:ascii="Consolas" w:hAnsi="Consolas"/>
          <w:b/>
        </w:rPr>
        <w:t>Car</w:t>
      </w:r>
      <w:r w:rsidR="006965EE">
        <w:t xml:space="preserve"> </w:t>
      </w:r>
      <w:r>
        <w:t>to</w:t>
      </w:r>
      <w:r w:rsidR="002034B9">
        <w:t xml:space="preserve"> the</w:t>
      </w:r>
      <w:r>
        <w:t xml:space="preserve"> </w:t>
      </w:r>
      <w:r w:rsidR="00680B29">
        <w:rPr>
          <w:rFonts w:ascii="Consolas" w:hAnsi="Consolas"/>
          <w:b/>
        </w:rPr>
        <w:t>Driver</w:t>
      </w:r>
      <w:r>
        <w:t xml:space="preserve">. If </w:t>
      </w:r>
      <w:r w:rsidR="002034B9">
        <w:t xml:space="preserve">the </w:t>
      </w:r>
      <w:r w:rsidR="00680B29">
        <w:t>car</w:t>
      </w:r>
      <w:r>
        <w:t xml:space="preserve"> </w:t>
      </w:r>
      <w:r w:rsidR="00680B29">
        <w:t xml:space="preserve">is </w:t>
      </w:r>
      <w:r w:rsidRPr="00C14861">
        <w:rPr>
          <w:rStyle w:val="CodeChar"/>
        </w:rPr>
        <w:t>null</w:t>
      </w:r>
      <w:r>
        <w:t xml:space="preserve">, throw </w:t>
      </w:r>
      <w:r w:rsidR="00F372BF" w:rsidRPr="00F372BF">
        <w:rPr>
          <w:rFonts w:ascii="Consolas" w:hAnsi="Consolas"/>
          <w:b/>
          <w:noProof/>
        </w:rPr>
        <w:t>IllegalArgumentException</w:t>
      </w:r>
      <w:r w:rsidR="00F372BF" w:rsidRPr="00357DB1">
        <w:rPr>
          <w:rFonts w:cstheme="minorHAnsi"/>
          <w:b/>
          <w:noProof/>
        </w:rPr>
        <w:t xml:space="preserve"> </w:t>
      </w:r>
      <w:r>
        <w:t xml:space="preserve">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</w:t>
      </w:r>
      <w:bookmarkStart w:id="10" w:name="OLE_LINK11"/>
      <w:bookmarkStart w:id="11" w:name="OLE_LINK12"/>
      <w:bookmarkStart w:id="12" w:name="OLE_LINK13"/>
      <w:bookmarkStart w:id="13" w:name="OLE_LINK14"/>
      <w:r w:rsidR="00680B29">
        <w:rPr>
          <w:rStyle w:val="Strong"/>
          <w:rFonts w:ascii="Consolas" w:hAnsi="Consolas"/>
        </w:rPr>
        <w:t>Car</w:t>
      </w:r>
      <w:r w:rsidRPr="00947F4E">
        <w:rPr>
          <w:rStyle w:val="Strong"/>
          <w:rFonts w:ascii="Consolas" w:hAnsi="Consolas"/>
        </w:rPr>
        <w:t xml:space="preserve"> cannot be null."</w:t>
      </w:r>
      <w:bookmarkEnd w:id="10"/>
      <w:bookmarkEnd w:id="11"/>
      <w:bookmarkEnd w:id="12"/>
      <w:bookmarkEnd w:id="13"/>
      <w:r w:rsidR="00DE034E" w:rsidRPr="00DE034E">
        <w:rPr>
          <w:bCs/>
        </w:rPr>
        <w:t>.</w:t>
      </w:r>
    </w:p>
    <w:p w14:paraId="74188A93" w14:textId="2B48F951" w:rsidR="00825CE5" w:rsidRPr="00F62067" w:rsidRDefault="00825CE5" w:rsidP="00F62067">
      <w:r>
        <w:t xml:space="preserve">If </w:t>
      </w:r>
      <w:r w:rsidR="000D1A7D">
        <w:t xml:space="preserve">the given </w:t>
      </w:r>
      <w:r w:rsidR="00680B29">
        <w:rPr>
          <w:rFonts w:ascii="Consolas" w:hAnsi="Consolas"/>
          <w:b/>
        </w:rPr>
        <w:t>Car</w:t>
      </w:r>
      <w:r w:rsidR="000D1A7D">
        <w:t xml:space="preserve"> </w:t>
      </w:r>
      <w:r>
        <w:t xml:space="preserve">is not </w:t>
      </w:r>
      <w:r w:rsidRPr="000D1A7D">
        <w:rPr>
          <w:rFonts w:ascii="Consolas" w:hAnsi="Consolas"/>
          <w:b/>
        </w:rPr>
        <w:t>null</w:t>
      </w:r>
      <w:r w:rsidR="00433B56">
        <w:t>,</w:t>
      </w:r>
      <w:r>
        <w:t xml:space="preserve"> </w:t>
      </w:r>
      <w:r w:rsidR="000D1A7D">
        <w:t xml:space="preserve">set the current </w:t>
      </w:r>
      <w:r w:rsidR="00680B29">
        <w:rPr>
          <w:rFonts w:ascii="Consolas" w:hAnsi="Consolas"/>
          <w:b/>
        </w:rPr>
        <w:t>Car</w:t>
      </w:r>
      <w:r w:rsidR="000D1A7D">
        <w:t xml:space="preserve"> as the given one</w:t>
      </w:r>
      <w:r w:rsidR="00433B56">
        <w:t xml:space="preserve"> and after that </w:t>
      </w:r>
      <w:r w:rsidR="00680B29">
        <w:rPr>
          <w:rFonts w:ascii="Consolas" w:hAnsi="Consolas"/>
          <w:b/>
        </w:rPr>
        <w:t>Driver</w:t>
      </w:r>
      <w:r w:rsidR="00806285">
        <w:t xml:space="preserve"> </w:t>
      </w:r>
      <w:r w:rsidR="00433B56">
        <w:t xml:space="preserve">can participate </w:t>
      </w:r>
      <w:r w:rsidR="00A758CC">
        <w:t>in</w:t>
      </w:r>
      <w:r w:rsidR="00433B56">
        <w:t xml:space="preserve"> </w:t>
      </w:r>
      <w:r w:rsidR="00A758CC">
        <w:t xml:space="preserve">a </w:t>
      </w:r>
      <w:r w:rsidR="00433B56">
        <w:t>race.</w:t>
      </w:r>
    </w:p>
    <w:p w14:paraId="71F74646" w14:textId="703DD921" w:rsidR="00F62067" w:rsidRPr="00947F4E" w:rsidRDefault="00947F4E" w:rsidP="00F62067">
      <w:pPr>
        <w:pStyle w:val="Heading5"/>
        <w:rPr>
          <w:rFonts w:ascii="Consolas" w:hAnsi="Consolas"/>
          <w:noProof/>
          <w:lang w:val="en-GB"/>
        </w:rPr>
      </w:pPr>
      <w:r w:rsidRPr="00947F4E">
        <w:rPr>
          <w:rFonts w:ascii="Consolas" w:hAnsi="Consolas"/>
          <w:noProof/>
          <w:lang w:val="en-GB"/>
        </w:rPr>
        <w:lastRenderedPageBreak/>
        <w:t xml:space="preserve">void </w:t>
      </w:r>
      <w:r w:rsidR="00227883">
        <w:rPr>
          <w:rFonts w:ascii="Consolas" w:hAnsi="Consolas"/>
          <w:noProof/>
          <w:lang w:val="en-GB"/>
        </w:rPr>
        <w:t>w</w:t>
      </w:r>
      <w:r w:rsidR="00F62067" w:rsidRPr="00947F4E">
        <w:rPr>
          <w:rFonts w:ascii="Consolas" w:hAnsi="Consolas"/>
          <w:noProof/>
          <w:lang w:val="en-GB"/>
        </w:rPr>
        <w:t>inRace()</w:t>
      </w:r>
    </w:p>
    <w:p w14:paraId="1D4D4FF4" w14:textId="1EB0ADA7" w:rsidR="00F62067" w:rsidRPr="00F62067" w:rsidRDefault="00433B56" w:rsidP="00F62067">
      <w:r>
        <w:t>When</w:t>
      </w:r>
      <w:r w:rsidR="00680B29">
        <w:t xml:space="preserve"> </w:t>
      </w:r>
      <w:proofErr w:type="gramStart"/>
      <w:r w:rsidR="00680B29">
        <w:t xml:space="preserve">the </w:t>
      </w:r>
      <w:r>
        <w:t xml:space="preserve"> </w:t>
      </w:r>
      <w:r w:rsidR="00680B29">
        <w:rPr>
          <w:rFonts w:ascii="Consolas" w:hAnsi="Consolas"/>
          <w:b/>
        </w:rPr>
        <w:t>Driver</w:t>
      </w:r>
      <w:proofErr w:type="gramEnd"/>
      <w:r>
        <w:t xml:space="preserve"> wi</w:t>
      </w:r>
      <w:r w:rsidR="002C0D27">
        <w:t>n</w:t>
      </w:r>
      <w:r w:rsidR="00680B29">
        <w:t>s a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2C0D27">
        <w:t>,</w:t>
      </w:r>
      <w:r w:rsidR="00680B29">
        <w:t xml:space="preserve"> the</w:t>
      </w:r>
      <w:r>
        <w:t xml:space="preserve"> number of wins </w:t>
      </w:r>
      <w:r w:rsidR="002C0D27">
        <w:t>should be increased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8F5AA5C" w14:textId="06A26BCB" w:rsidR="0012277F" w:rsidRDefault="0012277F" w:rsidP="0012277F">
      <w:pPr>
        <w:jc w:val="both"/>
      </w:pPr>
      <w:r>
        <w:t xml:space="preserve">A </w:t>
      </w:r>
      <w:r w:rsidR="00680B29">
        <w:rPr>
          <w:rStyle w:val="CodeChar"/>
        </w:rPr>
        <w:t>Driv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520D26F" w:rsidR="0012277F" w:rsidRPr="00614C29" w:rsidRDefault="00C82B37" w:rsidP="00614C29">
      <w:pPr>
        <w:pStyle w:val="Code"/>
        <w:rPr>
          <w:rStyle w:val="CodeChar"/>
          <w:b/>
        </w:rPr>
      </w:pPr>
      <w:r>
        <w:t>(</w:t>
      </w:r>
      <w:r w:rsidR="00CE5CB0">
        <w:t>S</w:t>
      </w:r>
      <w:r w:rsidR="00840092" w:rsidRPr="00840092">
        <w:t>tring name</w:t>
      </w:r>
      <w:r>
        <w:t>)</w:t>
      </w:r>
    </w:p>
    <w:p w14:paraId="2B4168E9" w14:textId="6BDA836F" w:rsidR="0012277F" w:rsidRDefault="00DC69C3" w:rsidP="0012277F">
      <w:pPr>
        <w:pStyle w:val="Heading3"/>
        <w:jc w:val="both"/>
        <w:rPr>
          <w:noProof/>
        </w:rPr>
      </w:pPr>
      <w:r>
        <w:rPr>
          <w:noProof/>
        </w:rPr>
        <w:t>RaceImpl</w:t>
      </w:r>
    </w:p>
    <w:p w14:paraId="38F137A7" w14:textId="2915A436" w:rsidR="00DC69C3" w:rsidRPr="00DC69C3" w:rsidRDefault="00DC69C3" w:rsidP="00DC69C3">
      <w:pPr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ace</w:t>
      </w:r>
      <w:r w:rsidRPr="00CE5CB0">
        <w:rPr>
          <w:rFonts w:ascii="Consolas" w:hAnsi="Consolas"/>
          <w:b/>
          <w:bCs/>
        </w:rPr>
        <w:t>Impl</w:t>
      </w:r>
      <w:proofErr w:type="spellEnd"/>
      <w:r>
        <w:rPr>
          <w:rFonts w:cstheme="minorHAnsi"/>
        </w:rPr>
        <w:t xml:space="preserve"> class </w:t>
      </w:r>
      <w:r w:rsidRPr="00DC69C3">
        <w:rPr>
          <w:rFonts w:cstheme="minorHAnsi"/>
        </w:rPr>
        <w:t>is an implementation of the interface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Race</w:t>
      </w:r>
      <w:r w:rsidRPr="00DC69C3">
        <w:rPr>
          <w:rFonts w:cstheme="minorHAnsi"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7DC5D365" w14:textId="7A0CAB5A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Pr="00677AFA">
        <w:rPr>
          <w:rStyle w:val="CodeChar"/>
        </w:rPr>
        <w:t xml:space="preserve"> - </w:t>
      </w:r>
      <w:r w:rsidR="00CE5CB0">
        <w:rPr>
          <w:rStyle w:val="CodeChar"/>
        </w:rPr>
        <w:t>S</w:t>
      </w:r>
      <w:r w:rsidR="00985333" w:rsidRPr="00985333">
        <w:rPr>
          <w:rStyle w:val="CodeChar"/>
        </w:rPr>
        <w:t>tring</w:t>
      </w:r>
    </w:p>
    <w:p w14:paraId="483B7026" w14:textId="71509784" w:rsidR="002034B9" w:rsidRPr="002034B9" w:rsidRDefault="00985333" w:rsidP="00160749">
      <w:pPr>
        <w:pStyle w:val="ListParagraph"/>
        <w:numPr>
          <w:ilvl w:val="1"/>
          <w:numId w:val="6"/>
        </w:numPr>
        <w:jc w:val="both"/>
        <w:rPr>
          <w:rStyle w:val="Strong"/>
          <w:b w:val="0"/>
          <w:bCs w:val="0"/>
        </w:rPr>
      </w:pPr>
      <w:bookmarkStart w:id="14" w:name="OLE_LINK15"/>
      <w:bookmarkStart w:id="15" w:name="OLE_LINK16"/>
      <w:r>
        <w:t xml:space="preserve">If the name </w:t>
      </w:r>
      <w:r>
        <w:rPr>
          <w:b/>
        </w:rPr>
        <w:t>is null, empty</w:t>
      </w:r>
      <w:r w:rsidR="00A758CC">
        <w:rPr>
          <w:b/>
        </w:rPr>
        <w:t>,</w:t>
      </w:r>
      <w:r>
        <w:t xml:space="preserve"> or less than </w:t>
      </w:r>
      <w:r w:rsidRPr="00E75F29">
        <w:rPr>
          <w:rStyle w:val="Strong"/>
        </w:rPr>
        <w:t>5 symbols</w:t>
      </w:r>
      <w:r>
        <w:t xml:space="preserve"> throw an </w:t>
      </w:r>
      <w:r w:rsidR="00F372BF">
        <w:rPr>
          <w:rStyle w:val="CodeChar"/>
        </w:rPr>
        <w:t>IllegalArgumentException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{name} cannot be less than </w:t>
      </w:r>
      <w:r w:rsidR="002B667E">
        <w:rPr>
          <w:rStyle w:val="Strong"/>
          <w:rFonts w:ascii="Consolas" w:hAnsi="Consolas"/>
        </w:rPr>
        <w:t>5</w:t>
      </w:r>
      <w:r w:rsidRPr="002034B9">
        <w:rPr>
          <w:rStyle w:val="Strong"/>
          <w:rFonts w:ascii="Consolas" w:hAnsi="Consolas"/>
        </w:rPr>
        <w:t xml:space="preserve"> symbols."</w:t>
      </w:r>
      <w:r w:rsidR="00677AFA">
        <w:rPr>
          <w:bCs/>
        </w:rPr>
        <w:t>.</w:t>
      </w:r>
    </w:p>
    <w:bookmarkEnd w:id="14"/>
    <w:bookmarkEnd w:id="15"/>
    <w:p w14:paraId="0049383C" w14:textId="6736F283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 xml:space="preserve">laps - </w:t>
      </w:r>
      <w:r w:rsidR="00985333" w:rsidRPr="00985333">
        <w:rPr>
          <w:rStyle w:val="CodeChar"/>
        </w:rPr>
        <w:t>int</w:t>
      </w:r>
      <w:r w:rsidR="00985333" w:rsidRPr="00985333">
        <w:t xml:space="preserve"> </w:t>
      </w:r>
    </w:p>
    <w:p w14:paraId="11C6EAD4" w14:textId="78E4108B" w:rsidR="00985333" w:rsidRDefault="002034B9" w:rsidP="00160749">
      <w:pPr>
        <w:pStyle w:val="ListParagraph"/>
        <w:numPr>
          <w:ilvl w:val="1"/>
          <w:numId w:val="6"/>
        </w:numPr>
        <w:jc w:val="both"/>
      </w:pPr>
      <w:r>
        <w:t>T</w:t>
      </w:r>
      <w:r w:rsidR="00985333">
        <w:t xml:space="preserve">hrows </w:t>
      </w:r>
      <w:r w:rsidR="00F372BF">
        <w:rPr>
          <w:rStyle w:val="CodeChar"/>
        </w:rPr>
        <w:t>IllegalArgumentException</w:t>
      </w:r>
      <w:r w:rsidR="00985333">
        <w:t xml:space="preserve"> with message </w:t>
      </w:r>
      <w:r w:rsidR="00985333" w:rsidRPr="002034B9">
        <w:rPr>
          <w:rStyle w:val="Strong"/>
          <w:rFonts w:ascii="Consolas" w:hAnsi="Consolas"/>
        </w:rPr>
        <w:t>"</w:t>
      </w:r>
      <w:bookmarkStart w:id="16" w:name="OLE_LINK17"/>
      <w:bookmarkStart w:id="17" w:name="OLE_LINK18"/>
      <w:bookmarkStart w:id="18" w:name="OLE_LINK19"/>
      <w:r w:rsidR="00985333" w:rsidRPr="002034B9">
        <w:rPr>
          <w:rStyle w:val="Strong"/>
          <w:rFonts w:ascii="Consolas" w:hAnsi="Consolas"/>
        </w:rPr>
        <w:t>Laps cannot be less than 1.</w:t>
      </w:r>
      <w:bookmarkEnd w:id="16"/>
      <w:bookmarkEnd w:id="17"/>
      <w:bookmarkEnd w:id="18"/>
      <w:r w:rsidR="00985333" w:rsidRPr="002034B9">
        <w:rPr>
          <w:rStyle w:val="Strong"/>
          <w:rFonts w:ascii="Consolas" w:hAnsi="Consolas"/>
        </w:rPr>
        <w:t>"</w:t>
      </w:r>
      <w:r>
        <w:t>, i</w:t>
      </w:r>
      <w:r w:rsidR="00985333">
        <w:t xml:space="preserve">f </w:t>
      </w:r>
      <w:r>
        <w:t xml:space="preserve">the </w:t>
      </w:r>
      <w:r w:rsidR="00985333">
        <w:t xml:space="preserve">laps are less than </w:t>
      </w:r>
      <w:r w:rsidR="00985333" w:rsidRPr="00985333">
        <w:rPr>
          <w:rStyle w:val="Strong"/>
        </w:rPr>
        <w:t>1</w:t>
      </w:r>
      <w:r>
        <w:t>.</w:t>
      </w:r>
    </w:p>
    <w:p w14:paraId="604474B9" w14:textId="6D8A7786" w:rsidR="00985333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s</w:t>
      </w:r>
      <w:r>
        <w:rPr>
          <w:rStyle w:val="CodeChar"/>
        </w:rPr>
        <w:t xml:space="preserve"> - </w:t>
      </w:r>
      <w:r w:rsidR="002034B9">
        <w:t xml:space="preserve">A </w:t>
      </w:r>
      <w:r w:rsidR="00393DEE" w:rsidRPr="0087623F">
        <w:rPr>
          <w:rFonts w:ascii="Consolas" w:hAnsi="Consolas" w:cstheme="minorHAnsi"/>
          <w:b/>
        </w:rPr>
        <w:t>C</w:t>
      </w:r>
      <w:r w:rsidR="00985333" w:rsidRPr="0087623F">
        <w:rPr>
          <w:rStyle w:val="CodeChar"/>
          <w:rFonts w:cstheme="minorHAnsi"/>
        </w:rPr>
        <w:t>ollection</w:t>
      </w:r>
      <w:r w:rsidR="00985333">
        <w:t xml:space="preserve"> of </w:t>
      </w:r>
      <w:r w:rsidR="00680B29">
        <w:rPr>
          <w:rFonts w:ascii="Consolas" w:hAnsi="Consolas"/>
          <w:b/>
        </w:rPr>
        <w:t>Drivers</w:t>
      </w:r>
    </w:p>
    <w:p w14:paraId="68F6B6C3" w14:textId="59CEDDD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7020894B" w14:textId="71F21A54" w:rsidR="00985333" w:rsidRDefault="002034B9" w:rsidP="00985333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r w:rsidR="00EF3346">
        <w:rPr>
          <w:rFonts w:ascii="Consolas" w:hAnsi="Consolas"/>
          <w:noProof/>
        </w:rPr>
        <w:t>a</w:t>
      </w:r>
      <w:r w:rsidR="00B74A9C">
        <w:rPr>
          <w:rFonts w:ascii="Consolas" w:hAnsi="Consolas"/>
          <w:noProof/>
        </w:rPr>
        <w:t>ddDriver</w:t>
      </w:r>
      <w:r w:rsidR="00985333" w:rsidRPr="00985333">
        <w:rPr>
          <w:rFonts w:ascii="Consolas" w:hAnsi="Consolas"/>
          <w:noProof/>
        </w:rPr>
        <w:t>(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 xml:space="preserve"> 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>)</w:t>
      </w:r>
    </w:p>
    <w:p w14:paraId="5CF5EACF" w14:textId="595952D4" w:rsidR="00484E63" w:rsidRDefault="00985333" w:rsidP="00985333">
      <w:r>
        <w:t xml:space="preserve">This method adds </w:t>
      </w:r>
      <w:r w:rsidR="002034B9">
        <w:t xml:space="preserve">a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>
        <w:t xml:space="preserve">to the </w:t>
      </w:r>
      <w:r w:rsidR="006965EE">
        <w:rPr>
          <w:rFonts w:ascii="Consolas" w:hAnsi="Consolas"/>
          <w:b/>
        </w:rPr>
        <w:t>Race</w:t>
      </w:r>
      <w:r w:rsidR="006965EE">
        <w:t xml:space="preserve"> </w:t>
      </w:r>
      <w:r>
        <w:t xml:space="preserve">if </w:t>
      </w:r>
      <w:r w:rsidR="00836688">
        <w:t xml:space="preserve">the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 xml:space="preserve">is valid. If </w:t>
      </w:r>
      <w:r w:rsidR="006965EE">
        <w:t>the</w:t>
      </w:r>
      <w:r w:rsidR="00484E63">
        <w:t xml:space="preserve">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>is not valid</w:t>
      </w:r>
      <w:r w:rsidR="00E1028B">
        <w:t>,</w:t>
      </w:r>
      <w:r w:rsidR="00836688">
        <w:t xml:space="preserve"> throw </w:t>
      </w:r>
      <w:r w:rsidR="002034B9">
        <w:t xml:space="preserve">an </w:t>
      </w:r>
      <w:r w:rsidR="006965EE" w:rsidRPr="006965EE">
        <w:rPr>
          <w:rFonts w:ascii="Consolas" w:hAnsi="Consolas"/>
          <w:b/>
        </w:rPr>
        <w:t>Exception</w:t>
      </w:r>
      <w:r w:rsidR="00484E63">
        <w:t xml:space="preserve"> with the appropriate message.</w:t>
      </w:r>
    </w:p>
    <w:p w14:paraId="51115036" w14:textId="694D7E5F" w:rsidR="00985333" w:rsidRDefault="00836688" w:rsidP="00985333">
      <w:r>
        <w:t>Exceptions are:</w:t>
      </w:r>
    </w:p>
    <w:p w14:paraId="4ADD3270" w14:textId="7BDBDDBA" w:rsidR="00836688" w:rsidRPr="00836688" w:rsidRDefault="002034B9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>I</w:t>
      </w:r>
      <w:r w:rsidR="00836688">
        <w:t xml:space="preserve">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836688">
        <w:t xml:space="preserve">is </w:t>
      </w:r>
      <w:r w:rsidR="00836688" w:rsidRPr="00806285">
        <w:rPr>
          <w:rStyle w:val="Strong"/>
          <w:rFonts w:ascii="Consolas" w:hAnsi="Consolas"/>
        </w:rPr>
        <w:t>null</w:t>
      </w:r>
      <w:r w:rsidR="00836688">
        <w:t xml:space="preserve"> throw</w:t>
      </w:r>
      <w:r>
        <w:t xml:space="preserve"> an</w:t>
      </w:r>
      <w:r w:rsidR="00836688"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836688">
        <w:t xml:space="preserve"> with </w:t>
      </w:r>
      <w:r w:rsidR="00A758CC">
        <w:t xml:space="preserve">a </w:t>
      </w:r>
      <w:r w:rsidR="00836688">
        <w:t xml:space="preserve">message </w:t>
      </w:r>
      <w:r w:rsidR="00836688" w:rsidRPr="002034B9">
        <w:rPr>
          <w:rStyle w:val="Strong"/>
          <w:rFonts w:ascii="Consolas" w:hAnsi="Consolas"/>
        </w:rPr>
        <w:t>"</w:t>
      </w:r>
      <w:bookmarkStart w:id="19" w:name="OLE_LINK20"/>
      <w:bookmarkStart w:id="20" w:name="OLE_LINK21"/>
      <w:r w:rsidR="00B74A9C">
        <w:rPr>
          <w:rStyle w:val="Strong"/>
          <w:rFonts w:ascii="Consolas" w:hAnsi="Consolas"/>
        </w:rPr>
        <w:t>Driver</w:t>
      </w:r>
      <w:r w:rsidR="00836688" w:rsidRPr="002034B9">
        <w:rPr>
          <w:rStyle w:val="Strong"/>
          <w:rFonts w:ascii="Consolas" w:hAnsi="Consolas"/>
        </w:rPr>
        <w:t xml:space="preserve"> cannot be null.</w:t>
      </w:r>
      <w:bookmarkEnd w:id="19"/>
      <w:bookmarkEnd w:id="20"/>
      <w:r w:rsidR="00836688" w:rsidRPr="002034B9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33A8197B" w14:textId="18231587" w:rsidR="00836688" w:rsidRPr="00836688" w:rsidRDefault="00836688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 w:rsidRPr="00E1028B">
        <w:rPr>
          <w:rStyle w:val="Strong"/>
        </w:rPr>
        <w:t xml:space="preserve"> </w:t>
      </w:r>
      <w:r w:rsidRPr="00E1028B">
        <w:rPr>
          <w:rStyle w:val="Strong"/>
        </w:rPr>
        <w:t>cannot</w:t>
      </w:r>
      <w:r w:rsidR="00484E63">
        <w:t xml:space="preserve"> participate in the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(</w:t>
      </w:r>
      <w:r w:rsidR="00484E63">
        <w:t xml:space="preserve">the </w:t>
      </w:r>
      <w:r w:rsidR="00B74A9C">
        <w:rPr>
          <w:rStyle w:val="Strong"/>
          <w:rFonts w:ascii="Consolas" w:hAnsi="Consolas"/>
        </w:rPr>
        <w:t>Driver</w:t>
      </w:r>
      <w:r w:rsidR="005A7235" w:rsidRPr="005A7235">
        <w:rPr>
          <w:rStyle w:val="Strong"/>
          <w:rFonts w:cstheme="minorHAnsi"/>
        </w:rPr>
        <w:t xml:space="preserve"> </w:t>
      </w:r>
      <w:r w:rsidR="00484E63">
        <w:t>doesn't own a</w:t>
      </w:r>
      <w:r>
        <w:t xml:space="preserve"> </w:t>
      </w:r>
      <w:r w:rsidR="00B74A9C">
        <w:rPr>
          <w:rStyle w:val="Strong"/>
          <w:rFonts w:ascii="Consolas" w:hAnsi="Consolas"/>
        </w:rPr>
        <w:t>Car</w:t>
      </w:r>
      <w:r>
        <w:t>) throw</w:t>
      </w:r>
      <w:r w:rsidR="00484E63">
        <w:t xml:space="preserve"> an</w:t>
      </w:r>
      <w:r>
        <w:t xml:space="preserve">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a </w:t>
      </w:r>
      <w:r>
        <w:t xml:space="preserve">message </w:t>
      </w:r>
      <w:r w:rsidRPr="00484E63">
        <w:rPr>
          <w:rStyle w:val="Strong"/>
          <w:rFonts w:ascii="Consolas" w:hAnsi="Consolas"/>
        </w:rPr>
        <w:t>"</w:t>
      </w:r>
      <w:bookmarkStart w:id="21" w:name="OLE_LINK22"/>
      <w:bookmarkStart w:id="22" w:name="OLE_LINK23"/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name} could not participate in race.</w:t>
      </w:r>
      <w:bookmarkEnd w:id="21"/>
      <w:bookmarkEnd w:id="22"/>
      <w:r w:rsidRPr="00484E63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6F32762D" w14:textId="72B00885" w:rsidR="00836688" w:rsidRPr="00C82B37" w:rsidRDefault="00484E63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the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E1028B">
        <w:t xml:space="preserve">already </w:t>
      </w:r>
      <w:r w:rsidR="00E1028B" w:rsidRPr="00E1028B">
        <w:rPr>
          <w:rStyle w:val="Strong"/>
        </w:rPr>
        <w:t>exists</w:t>
      </w:r>
      <w:r w:rsidR="00E1028B">
        <w:t xml:space="preserve"> in th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 w:rsidR="00E1028B">
        <w:t xml:space="preserve">throw </w:t>
      </w:r>
      <w: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:</w:t>
      </w:r>
      <w:r w:rsidR="00E1028B">
        <w:br/>
      </w:r>
      <w:r w:rsidR="00E1028B" w:rsidRPr="00484E63">
        <w:rPr>
          <w:rStyle w:val="Strong"/>
          <w:rFonts w:ascii="Consolas" w:hAnsi="Consolas"/>
        </w:rPr>
        <w:t>"</w:t>
      </w:r>
      <w:bookmarkStart w:id="23" w:name="OLE_LINK24"/>
      <w:bookmarkStart w:id="24" w:name="OLE_LINK25"/>
      <w:bookmarkStart w:id="25" w:name="OLE_LINK26"/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name} is already added in {race name} race."</w:t>
      </w:r>
      <w:r w:rsidR="00677AFA">
        <w:rPr>
          <w:bCs/>
        </w:rPr>
        <w:t>.</w:t>
      </w:r>
    </w:p>
    <w:p w14:paraId="64B6DE0E" w14:textId="77777777" w:rsidR="00C82B37" w:rsidRDefault="00C82B37" w:rsidP="00C82B37">
      <w:pPr>
        <w:pStyle w:val="Heading4"/>
        <w:jc w:val="both"/>
      </w:pPr>
      <w:r>
        <w:t>Constructor</w:t>
      </w:r>
    </w:p>
    <w:p w14:paraId="5671B360" w14:textId="391120A5" w:rsidR="00C82B37" w:rsidRDefault="00FE5172" w:rsidP="00C82B37">
      <w:pPr>
        <w:jc w:val="both"/>
      </w:pPr>
      <w:r>
        <w:rPr>
          <w:rStyle w:val="CodeChar"/>
        </w:rPr>
        <w:t>Race</w:t>
      </w:r>
      <w:r w:rsidR="00C82B37">
        <w:rPr>
          <w:b/>
          <w:bCs/>
        </w:rPr>
        <w:t xml:space="preserve"> </w:t>
      </w:r>
      <w:r w:rsidR="00C82B37">
        <w:t>should take the following values upon initialization:</w:t>
      </w:r>
    </w:p>
    <w:p w14:paraId="48933D90" w14:textId="1814B525" w:rsidR="00C82B37" w:rsidRPr="00836688" w:rsidRDefault="00C82B37" w:rsidP="00C82B37">
      <w:pPr>
        <w:pStyle w:val="Code"/>
      </w:pPr>
      <w:r>
        <w:t>(S</w:t>
      </w:r>
      <w:r w:rsidRPr="00840092">
        <w:t>tring name</w:t>
      </w:r>
      <w:r>
        <w:t>, int laps)</w:t>
      </w:r>
    </w:p>
    <w:bookmarkEnd w:id="23"/>
    <w:bookmarkEnd w:id="24"/>
    <w:bookmarkEnd w:id="25"/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Pr="00DC69C3" w:rsidRDefault="00E1028B" w:rsidP="0012277F">
      <w:pPr>
        <w:jc w:val="both"/>
        <w:rPr>
          <w:lang w:val="bg-BG"/>
        </w:rPr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71C831F5" w:rsidR="0012277F" w:rsidRDefault="0087623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12277F">
        <w:rPr>
          <w:rStyle w:val="CodeChar"/>
        </w:rPr>
        <w:t>odels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t>a</w:t>
      </w:r>
      <w:r w:rsidR="00484E63">
        <w:t xml:space="preserve"> </w:t>
      </w:r>
      <w:r>
        <w:rPr>
          <w:rFonts w:ascii="Consolas" w:hAnsi="Consolas"/>
          <w:b/>
        </w:rPr>
        <w:t>C</w:t>
      </w:r>
      <w:r w:rsidR="0012277F" w:rsidRPr="0087623F">
        <w:rPr>
          <w:rFonts w:ascii="Consolas" w:hAnsi="Consolas"/>
          <w:b/>
        </w:rPr>
        <w:t>ollection</w:t>
      </w:r>
      <w:r w:rsidR="0012277F">
        <w:rPr>
          <w:b/>
        </w:rPr>
        <w:t xml:space="preserve">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lastRenderedPageBreak/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45ADA424" w14:textId="1E9145C2" w:rsidR="0012277F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ol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317EE4D4" w14:textId="273D9510" w:rsidR="0012277F" w:rsidRDefault="0012277F" w:rsidP="0012277F">
      <w:pPr>
        <w:jc w:val="both"/>
        <w:rPr>
          <w:noProof/>
        </w:rPr>
      </w:pPr>
      <w:r>
        <w:rPr>
          <w:noProof/>
        </w:rPr>
        <w:t>Removes a</w:t>
      </w:r>
      <w:r w:rsidR="00E1028B">
        <w:rPr>
          <w:noProof/>
        </w:rPr>
        <w:t>n</w:t>
      </w:r>
      <w:r>
        <w:rPr>
          <w:noProof/>
        </w:rPr>
        <w:t xml:space="preserve"> </w:t>
      </w:r>
      <w:r w:rsidR="00E1028B">
        <w:rPr>
          <w:noProof/>
        </w:rPr>
        <w:t>entity</w:t>
      </w:r>
      <w:r>
        <w:rPr>
          <w:noProof/>
        </w:rPr>
        <w:t xml:space="preserve"> from the collection.</w:t>
      </w:r>
    </w:p>
    <w:p w14:paraId="6C1D5422" w14:textId="5416A10A" w:rsidR="0012277F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ByName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)</w:t>
      </w:r>
    </w:p>
    <w:p w14:paraId="3C318241" w14:textId="26FB31D5" w:rsidR="0012277F" w:rsidRDefault="0012277F" w:rsidP="0012277F">
      <w:pPr>
        <w:jc w:val="both"/>
      </w:pPr>
      <w:r>
        <w:t>Returns a</w:t>
      </w:r>
      <w:r w:rsidR="00E1028B">
        <w:t xml:space="preserve">n entity </w:t>
      </w:r>
      <w:r>
        <w:t>with that name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12D8D41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  <w:r w:rsidR="00677AFA">
        <w:rPr>
          <w:bCs/>
        </w:rPr>
        <w:t>.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3892C3BC" w14:textId="25FE233F" w:rsidR="00B13117" w:rsidRPr="0087623F" w:rsidRDefault="00BB5090" w:rsidP="0087623F">
      <w:r>
        <w:t xml:space="preserve">Create </w:t>
      </w:r>
      <w:proofErr w:type="spellStart"/>
      <w:r w:rsidR="00B74A9C">
        <w:rPr>
          <w:rFonts w:ascii="Consolas" w:hAnsi="Consolas"/>
          <w:b/>
        </w:rPr>
        <w:t>CarRepository</w:t>
      </w:r>
      <w:proofErr w:type="spellEnd"/>
      <w:r w:rsidRPr="00B13117">
        <w:rPr>
          <w:b/>
          <w:bCs/>
        </w:rPr>
        <w:t>,</w:t>
      </w:r>
      <w:r>
        <w:t xml:space="preserve"> </w:t>
      </w:r>
      <w:proofErr w:type="spellStart"/>
      <w:r w:rsidR="00B74A9C">
        <w:rPr>
          <w:rFonts w:ascii="Consolas" w:hAnsi="Consolas"/>
          <w:b/>
        </w:rPr>
        <w:t>DriverRepository</w:t>
      </w:r>
      <w:proofErr w:type="spellEnd"/>
      <w:r w:rsidR="00A758CC" w:rsidRPr="00B13117">
        <w:rPr>
          <w:rFonts w:cstheme="minorHAnsi"/>
          <w:b/>
        </w:rPr>
        <w:t>,</w:t>
      </w:r>
      <w:r>
        <w:t xml:space="preserve"> and </w:t>
      </w:r>
      <w:proofErr w:type="spellStart"/>
      <w:r w:rsidRPr="008965A5">
        <w:rPr>
          <w:rFonts w:ascii="Consolas" w:hAnsi="Consolas"/>
          <w:b/>
        </w:rPr>
        <w:t>Race</w:t>
      </w:r>
      <w:r w:rsidR="008965A5">
        <w:rPr>
          <w:rFonts w:ascii="Consolas" w:hAnsi="Consolas"/>
          <w:b/>
        </w:rPr>
        <w:t>Repository</w:t>
      </w:r>
      <w:proofErr w:type="spellEnd"/>
      <w:r>
        <w:t xml:space="preserve"> repositories</w:t>
      </w:r>
      <w:r w:rsidR="0087623F">
        <w:t xml:space="preserve"> </w:t>
      </w:r>
      <w:r w:rsidR="0087623F" w:rsidRPr="0087623F">
        <w:t xml:space="preserve">then implement </w:t>
      </w:r>
      <w:r w:rsidR="0087623F" w:rsidRPr="00723AB1">
        <w:rPr>
          <w:rFonts w:ascii="Consolas" w:hAnsi="Consolas"/>
          <w:b/>
          <w:bCs/>
        </w:rPr>
        <w:t>Repository</w:t>
      </w:r>
      <w:r w:rsidR="0087623F" w:rsidRPr="0087623F">
        <w:t xml:space="preserve"> interface for each of them and override methods. </w:t>
      </w:r>
    </w:p>
    <w:p w14:paraId="231E486E" w14:textId="77777777" w:rsidR="0087623F" w:rsidRPr="0087623F" w:rsidRDefault="0087623F" w:rsidP="0087623F">
      <w:pPr>
        <w:rPr>
          <w:lang w:val="en-GB"/>
        </w:rPr>
      </w:pPr>
      <w:r w:rsidRPr="0087623F">
        <w:rPr>
          <w:b/>
          <w:bCs/>
          <w:lang w:val="en-GB"/>
        </w:rPr>
        <w:t>Example</w:t>
      </w:r>
      <w:r w:rsidRPr="0087623F">
        <w:rPr>
          <w:lang w:val="en-GB"/>
        </w:rPr>
        <w:t>:</w:t>
      </w:r>
    </w:p>
    <w:p w14:paraId="5BCD5736" w14:textId="77777777" w:rsidR="0087623F" w:rsidRPr="0087623F" w:rsidRDefault="0087623F" w:rsidP="0087623F">
      <w:pPr>
        <w:rPr>
          <w:lang w:val="en-GB"/>
        </w:rPr>
      </w:pPr>
      <w:r w:rsidRPr="0087623F">
        <w:rPr>
          <w:lang w:val="en-GB"/>
        </w:rPr>
        <w:t xml:space="preserve">public class </w:t>
      </w:r>
      <w:proofErr w:type="spellStart"/>
      <w:r w:rsidRPr="0087623F">
        <w:rPr>
          <w:lang w:val="en-GB"/>
        </w:rPr>
        <w:t>CarRepository</w:t>
      </w:r>
      <w:proofErr w:type="spellEnd"/>
      <w:r w:rsidRPr="0087623F">
        <w:rPr>
          <w:lang w:val="en-GB"/>
        </w:rPr>
        <w:t xml:space="preserve"> implements Repository&lt;Car&gt; {} </w:t>
      </w:r>
    </w:p>
    <w:p w14:paraId="4CF4E426" w14:textId="6D9286D4" w:rsidR="00BB5090" w:rsidRPr="0087623F" w:rsidRDefault="0087623F" w:rsidP="00BB5090">
      <w:pPr>
        <w:rPr>
          <w:lang w:val="en-GB"/>
        </w:rPr>
      </w:pPr>
      <w:r w:rsidRPr="0087623F">
        <w:rPr>
          <w:lang w:val="en-GB"/>
        </w:rPr>
        <w:t xml:space="preserve">etc. 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70DC4333" w14:textId="77777777" w:rsidR="0012277F" w:rsidRDefault="0012277F" w:rsidP="0012277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42C56F6D" w14:textId="3FF57D83" w:rsidR="00941766" w:rsidRDefault="0012277F" w:rsidP="00C82B37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47DCD13F" w14:textId="3470F5FC" w:rsidR="00723AB1" w:rsidRPr="00723AB1" w:rsidRDefault="00723AB1" w:rsidP="00C82B37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of its methods. The given methods should have the following logic:</w:t>
      </w:r>
    </w:p>
    <w:p w14:paraId="0691F952" w14:textId="77777777" w:rsidR="00F3211B" w:rsidRPr="00072E5D" w:rsidRDefault="00F3211B" w:rsidP="00F3211B">
      <w:pPr>
        <w:pStyle w:val="Heading4"/>
        <w:jc w:val="both"/>
      </w:pPr>
      <w:r>
        <w:t>Constructor</w:t>
      </w:r>
    </w:p>
    <w:p w14:paraId="291661EF" w14:textId="0DA6F7B3" w:rsidR="00F3211B" w:rsidRPr="00C83485" w:rsidRDefault="00F3211B" w:rsidP="00F3211B">
      <w:pPr>
        <w:jc w:val="both"/>
        <w:rPr>
          <w:lang w:val="bg-BG"/>
        </w:rPr>
      </w:pPr>
      <w:r>
        <w:t xml:space="preserve">A </w:t>
      </w:r>
      <w:proofErr w:type="spellStart"/>
      <w:r w:rsidRPr="0087623F">
        <w:rPr>
          <w:rFonts w:ascii="Consolas" w:hAnsi="Consolas"/>
          <w:b/>
        </w:rPr>
        <w:t>ControllerImpl</w:t>
      </w:r>
      <w:proofErr w:type="spellEnd"/>
      <w:r>
        <w:t xml:space="preserve"> should take the following values upon initialization</w:t>
      </w:r>
      <w:r>
        <w:rPr>
          <w:lang w:val="bg-BG"/>
        </w:rPr>
        <w:t xml:space="preserve"> </w:t>
      </w:r>
      <w:r w:rsidRPr="00072E5D">
        <w:rPr>
          <w:b/>
          <w:bCs/>
        </w:rPr>
        <w:t>in the specified order.</w:t>
      </w:r>
      <w:r w:rsidR="00C83485">
        <w:rPr>
          <w:b/>
          <w:bCs/>
          <w:lang w:val="bg-BG"/>
        </w:rPr>
        <w:t xml:space="preserve"> </w:t>
      </w:r>
      <w:r w:rsidR="00C83485" w:rsidRPr="00C83485">
        <w:rPr>
          <w:lang w:val="bg-BG"/>
        </w:rPr>
        <w:t>The constructor should have a public access modifier.</w:t>
      </w:r>
    </w:p>
    <w:p w14:paraId="0CBB6F72" w14:textId="0DAF3166" w:rsidR="00723AB1" w:rsidRPr="00F3211B" w:rsidRDefault="00F3211B" w:rsidP="00F3211B">
      <w:pPr>
        <w:spacing w:line="24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(…</w:t>
      </w:r>
      <w:proofErr w:type="spellStart"/>
      <w:r w:rsidRPr="00D4536B">
        <w:rPr>
          <w:rFonts w:ascii="Consolas" w:hAnsi="Consolas"/>
          <w:b/>
        </w:rPr>
        <w:t>drive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ca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raceRepository</w:t>
      </w:r>
      <w:proofErr w:type="spellEnd"/>
      <w:r w:rsidRPr="0087623F">
        <w:rPr>
          <w:rFonts w:ascii="Consolas" w:hAnsi="Consolas"/>
          <w:b/>
        </w:rPr>
        <w:t>)</w:t>
      </w:r>
    </w:p>
    <w:p w14:paraId="18313BE7" w14:textId="77777777" w:rsidR="0012277F" w:rsidRDefault="0012277F" w:rsidP="0012277F">
      <w:pPr>
        <w:pStyle w:val="Heading3"/>
        <w:jc w:val="both"/>
      </w:pPr>
      <w:r>
        <w:t>Commands</w:t>
      </w:r>
    </w:p>
    <w:p w14:paraId="33D3BF0C" w14:textId="77777777" w:rsidR="0012277F" w:rsidRDefault="0012277F" w:rsidP="0012277F">
      <w:pPr>
        <w:jc w:val="both"/>
      </w:pPr>
      <w:r>
        <w:t>There are several commands, which control the business logic of the application. They are stated below.</w:t>
      </w:r>
    </w:p>
    <w:p w14:paraId="5D54F6B1" w14:textId="2E49486C" w:rsidR="0012277F" w:rsidRDefault="005F2B1C" w:rsidP="005F2B1C">
      <w:pPr>
        <w:pStyle w:val="Heading4"/>
        <w:jc w:val="both"/>
      </w:pPr>
      <w:proofErr w:type="spellStart"/>
      <w:r>
        <w:t>C</w:t>
      </w:r>
      <w:r w:rsidR="00B74A9C">
        <w:t>reateDriver</w:t>
      </w:r>
      <w:proofErr w:type="spellEnd"/>
      <w:r w:rsidRPr="005F2B1C">
        <w:t xml:space="preserve"> </w:t>
      </w:r>
      <w:r w:rsidR="0012277F">
        <w:t>Command</w:t>
      </w:r>
    </w:p>
    <w:p w14:paraId="1F88BB25" w14:textId="77777777" w:rsidR="0012277F" w:rsidRDefault="0012277F" w:rsidP="0012277F">
      <w:pPr>
        <w:pStyle w:val="Heading5"/>
        <w:jc w:val="both"/>
      </w:pPr>
      <w:r>
        <w:t>Parameters</w:t>
      </w:r>
    </w:p>
    <w:p w14:paraId="5B8041EC" w14:textId="79E214FE" w:rsidR="0012277F" w:rsidRPr="00CB28F2" w:rsidRDefault="00B74A9C" w:rsidP="00160749">
      <w:pPr>
        <w:pStyle w:val="ListParagraph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CB28F2">
        <w:rPr>
          <w:rFonts w:ascii="Consolas" w:hAnsi="Consolas"/>
          <w:b/>
          <w:noProof/>
        </w:rPr>
        <w:t>driver</w:t>
      </w:r>
      <w:r w:rsidR="005F2B1C" w:rsidRPr="00CB28F2">
        <w:rPr>
          <w:rFonts w:ascii="Consolas" w:hAnsi="Consolas"/>
          <w:b/>
          <w:noProof/>
        </w:rPr>
        <w:t>N</w:t>
      </w:r>
      <w:r w:rsidR="0012277F" w:rsidRPr="00CB28F2">
        <w:rPr>
          <w:rFonts w:ascii="Consolas" w:hAnsi="Consolas"/>
          <w:b/>
          <w:noProof/>
        </w:rPr>
        <w:t>ame</w:t>
      </w:r>
      <w:r w:rsidR="0012277F" w:rsidRPr="00CB28F2">
        <w:rPr>
          <w:rFonts w:ascii="Consolas" w:hAnsi="Consolas"/>
          <w:noProof/>
        </w:rPr>
        <w:t xml:space="preserve"> </w:t>
      </w:r>
      <w:r w:rsidR="000D1A7D" w:rsidRPr="00CB28F2">
        <w:rPr>
          <w:rFonts w:ascii="Consolas" w:hAnsi="Consolas"/>
          <w:noProof/>
        </w:rPr>
        <w:t>-</w:t>
      </w:r>
      <w:r w:rsidR="0012277F" w:rsidRPr="00CB28F2">
        <w:rPr>
          <w:rFonts w:ascii="Consolas" w:hAnsi="Consolas"/>
          <w:noProof/>
        </w:rPr>
        <w:t xml:space="preserve"> </w:t>
      </w:r>
      <w:r w:rsidR="00397B9B" w:rsidRPr="00CB28F2">
        <w:rPr>
          <w:rFonts w:ascii="Consolas" w:hAnsi="Consolas"/>
          <w:b/>
          <w:noProof/>
        </w:rPr>
        <w:t>S</w:t>
      </w:r>
      <w:r w:rsidR="0012277F" w:rsidRPr="00CB28F2">
        <w:rPr>
          <w:rFonts w:ascii="Consolas" w:hAnsi="Consolas"/>
          <w:b/>
          <w:noProof/>
        </w:rPr>
        <w:t>tring</w:t>
      </w:r>
    </w:p>
    <w:p w14:paraId="626DDF83" w14:textId="77777777" w:rsidR="0012277F" w:rsidRDefault="0012277F" w:rsidP="0012277F">
      <w:pPr>
        <w:pStyle w:val="Heading5"/>
        <w:jc w:val="both"/>
      </w:pPr>
      <w:r>
        <w:t>Functionality</w:t>
      </w:r>
    </w:p>
    <w:p w14:paraId="2C248A32" w14:textId="7DB46275" w:rsidR="0012277F" w:rsidRDefault="0012277F" w:rsidP="0012277F">
      <w:pPr>
        <w:jc w:val="both"/>
      </w:pPr>
      <w:r>
        <w:t xml:space="preserve">Creates a </w:t>
      </w:r>
      <w:r w:rsidR="00B74A9C">
        <w:rPr>
          <w:rStyle w:val="Strong"/>
          <w:bCs w:val="0"/>
        </w:rPr>
        <w:t>Driver</w:t>
      </w:r>
      <w:r w:rsidR="005A7235">
        <w:t xml:space="preserve"> </w:t>
      </w:r>
      <w:r>
        <w:t>with the given name</w:t>
      </w:r>
      <w:r w:rsidR="005F2B1C">
        <w:t xml:space="preserve"> and adds it to the appropriate repository.</w:t>
      </w:r>
    </w:p>
    <w:p w14:paraId="63968F19" w14:textId="77777777" w:rsidR="00CB28F2" w:rsidRDefault="0012277F" w:rsidP="00CB28F2">
      <w:pPr>
        <w:jc w:val="both"/>
        <w:rPr>
          <w:lang w:val="bg-BG"/>
        </w:rPr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  <w:r w:rsidR="00CB28F2">
        <w:rPr>
          <w:lang w:val="bg-BG"/>
        </w:rPr>
        <w:t xml:space="preserve"> </w:t>
      </w:r>
    </w:p>
    <w:p w14:paraId="0B13F814" w14:textId="5521AB84" w:rsidR="0012277F" w:rsidRDefault="005F2B1C" w:rsidP="00CB28F2">
      <w:pPr>
        <w:jc w:val="both"/>
        <w:rPr>
          <w:rStyle w:val="Strong"/>
          <w:b w:val="0"/>
          <w:bCs w:val="0"/>
        </w:rPr>
      </w:pPr>
      <w:r w:rsidRPr="00CB28F2">
        <w:rPr>
          <w:rStyle w:val="Strong"/>
          <w:rFonts w:ascii="Consolas" w:hAnsi="Consolas"/>
          <w:bCs w:val="0"/>
        </w:rPr>
        <w:t>"</w:t>
      </w:r>
      <w:bookmarkStart w:id="26" w:name="OLE_LINK27"/>
      <w:bookmarkStart w:id="27" w:name="OLE_LINK28"/>
      <w:bookmarkStart w:id="28" w:name="OLE_LINK29"/>
      <w:r w:rsidR="00B74A9C" w:rsidRPr="00CB28F2">
        <w:rPr>
          <w:rStyle w:val="Strong"/>
          <w:rFonts w:ascii="Consolas" w:hAnsi="Consolas"/>
          <w:bCs w:val="0"/>
        </w:rPr>
        <w:t>Driver</w:t>
      </w:r>
      <w:r w:rsidRPr="00CB28F2">
        <w:rPr>
          <w:rStyle w:val="Strong"/>
          <w:rFonts w:ascii="Consolas" w:hAnsi="Consolas"/>
          <w:bCs w:val="0"/>
        </w:rPr>
        <w:t xml:space="preserve"> {name} is created.</w:t>
      </w:r>
      <w:bookmarkEnd w:id="26"/>
      <w:bookmarkEnd w:id="27"/>
      <w:bookmarkEnd w:id="28"/>
      <w:r w:rsidRPr="00CB28F2">
        <w:rPr>
          <w:rStyle w:val="Strong"/>
          <w:rFonts w:ascii="Consolas" w:hAnsi="Consolas"/>
          <w:bCs w:val="0"/>
        </w:rPr>
        <w:t>"</w:t>
      </w:r>
    </w:p>
    <w:p w14:paraId="1551007C" w14:textId="69336658" w:rsidR="00CB28F2" w:rsidRDefault="008E5AB4" w:rsidP="005F2B1C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lastRenderedPageBreak/>
        <w:t xml:space="preserve">If a </w:t>
      </w:r>
      <w:r w:rsidR="00B815C4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with</w:t>
      </w:r>
      <w:r>
        <w:rPr>
          <w:rStyle w:val="Strong"/>
          <w:b w:val="0"/>
          <w:bCs w:val="0"/>
        </w:rPr>
        <w:t xml:space="preserve"> the</w:t>
      </w:r>
      <w:r w:rsidR="005F2B1C">
        <w:rPr>
          <w:rStyle w:val="Strong"/>
          <w:b w:val="0"/>
          <w:bCs w:val="0"/>
        </w:rPr>
        <w:t xml:space="preserve"> given name</w:t>
      </w:r>
      <w:r>
        <w:rPr>
          <w:rStyle w:val="Strong"/>
          <w:b w:val="0"/>
          <w:bCs w:val="0"/>
        </w:rPr>
        <w:t xml:space="preserve"> already exists</w:t>
      </w:r>
      <w:r w:rsidR="005F2B1C">
        <w:rPr>
          <w:rStyle w:val="Strong"/>
          <w:b w:val="0"/>
          <w:bCs w:val="0"/>
        </w:rPr>
        <w:t xml:space="preserve"> in the </w:t>
      </w:r>
      <w:r w:rsidR="00B74A9C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repository, throw </w:t>
      </w:r>
      <w:r w:rsidRPr="00B74A9C">
        <w:rPr>
          <w:rStyle w:val="CodeChar"/>
          <w:b w:val="0"/>
        </w:rPr>
        <w:t>an</w:t>
      </w:r>
      <w:r w:rsidRPr="00723AB1">
        <w:rPr>
          <w:rStyle w:val="CodeChar"/>
          <w:rFonts w:asciiTheme="minorHAnsi" w:hAnsiTheme="minorHAnsi" w:cstheme="minorHAnsi"/>
        </w:rPr>
        <w:t xml:space="preserve"> </w:t>
      </w:r>
      <w:r w:rsidR="00F372BF">
        <w:rPr>
          <w:rStyle w:val="CodeChar"/>
        </w:rPr>
        <w:t>IllegalArgumentException</w:t>
      </w:r>
      <w:r w:rsidR="00CB28F2">
        <w:rPr>
          <w:rStyle w:val="Strong"/>
          <w:b w:val="0"/>
          <w:bCs w:val="0"/>
        </w:rPr>
        <w:t xml:space="preserve"> with </w:t>
      </w:r>
      <w:r w:rsidR="00A758CC">
        <w:rPr>
          <w:rStyle w:val="Strong"/>
          <w:b w:val="0"/>
          <w:bCs w:val="0"/>
        </w:rPr>
        <w:t xml:space="preserve">a </w:t>
      </w:r>
      <w:r w:rsidR="00CB28F2">
        <w:rPr>
          <w:rStyle w:val="Strong"/>
          <w:b w:val="0"/>
          <w:bCs w:val="0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Strong"/>
          <w:b w:val="0"/>
          <w:bCs w:val="0"/>
        </w:rPr>
      </w:pPr>
      <w:r w:rsidRPr="005F2B1C">
        <w:rPr>
          <w:rStyle w:val="CodeChar"/>
        </w:rPr>
        <w:t>"</w:t>
      </w:r>
      <w:bookmarkStart w:id="29" w:name="OLE_LINK30"/>
      <w:bookmarkStart w:id="30" w:name="OLE_LINK31"/>
      <w:r w:rsidR="00B74A9C">
        <w:rPr>
          <w:rStyle w:val="CodeChar"/>
        </w:rPr>
        <w:t>Driver</w:t>
      </w:r>
      <w:r w:rsidRPr="005F2B1C">
        <w:rPr>
          <w:rStyle w:val="CodeChar"/>
        </w:rPr>
        <w:t xml:space="preserve"> </w:t>
      </w:r>
      <w:r>
        <w:rPr>
          <w:rStyle w:val="CodeChar"/>
        </w:rPr>
        <w:t>{name}</w:t>
      </w:r>
      <w:r w:rsidRPr="005F2B1C">
        <w:rPr>
          <w:rStyle w:val="CodeChar"/>
        </w:rPr>
        <w:t xml:space="preserve"> is already created.</w:t>
      </w:r>
      <w:bookmarkEnd w:id="29"/>
      <w:bookmarkEnd w:id="30"/>
      <w:r w:rsidRPr="005F2B1C">
        <w:rPr>
          <w:rStyle w:val="CodeChar"/>
        </w:rPr>
        <w:t>"</w:t>
      </w:r>
    </w:p>
    <w:p w14:paraId="1820D396" w14:textId="3E9D7B1F" w:rsidR="0012277F" w:rsidRDefault="00B74A9C" w:rsidP="0012277F">
      <w:pPr>
        <w:pStyle w:val="Heading4"/>
        <w:jc w:val="both"/>
      </w:pPr>
      <w:r>
        <w:rPr>
          <w:noProof/>
        </w:rPr>
        <w:t>CreateCar</w:t>
      </w:r>
      <w:r w:rsidR="0012277F">
        <w:t xml:space="preserve"> Command</w:t>
      </w:r>
    </w:p>
    <w:p w14:paraId="3E61DD6F" w14:textId="77777777" w:rsidR="0012277F" w:rsidRDefault="0012277F" w:rsidP="0012277F">
      <w:pPr>
        <w:pStyle w:val="Heading5"/>
        <w:jc w:val="both"/>
      </w:pPr>
      <w:r>
        <w:t>Parameters</w:t>
      </w:r>
    </w:p>
    <w:p w14:paraId="4B78D127" w14:textId="3605137B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12277F">
        <w:rPr>
          <w:rStyle w:val="CodeChar"/>
        </w:rPr>
        <w:t xml:space="preserve">ype </w:t>
      </w:r>
      <w:r w:rsidR="0012277F" w:rsidRPr="00CB28F2">
        <w:rPr>
          <w:rStyle w:val="CodeChar"/>
          <w:rFonts w:cstheme="minorHAnsi"/>
          <w:bCs/>
        </w:rPr>
        <w:t xml:space="preserve">-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74FC993C" w14:textId="6F25A560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model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5B7146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5D98E96" w14:textId="23843067" w:rsidR="005F2B1C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horsePower - int</w:t>
      </w:r>
    </w:p>
    <w:p w14:paraId="198F8B5C" w14:textId="77777777" w:rsidR="0012277F" w:rsidRDefault="0012277F" w:rsidP="0012277F">
      <w:pPr>
        <w:pStyle w:val="Heading5"/>
        <w:jc w:val="both"/>
      </w:pPr>
      <w:r>
        <w:t>Functionality</w:t>
      </w:r>
    </w:p>
    <w:p w14:paraId="57AAC44A" w14:textId="77777777" w:rsidR="00664BD7" w:rsidRDefault="0012277F" w:rsidP="00664BD7">
      <w:pPr>
        <w:jc w:val="both"/>
        <w:rPr>
          <w:rStyle w:val="Strong"/>
          <w:lang w:val="bg-BG"/>
        </w:rPr>
      </w:pPr>
      <w:r>
        <w:t xml:space="preserve">Create a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with the provided </w:t>
      </w:r>
      <w:r w:rsidR="005F2B1C" w:rsidRPr="005A7235">
        <w:rPr>
          <w:rFonts w:ascii="Consolas" w:hAnsi="Consolas"/>
          <w:b/>
        </w:rPr>
        <w:t>model</w:t>
      </w:r>
      <w:r>
        <w:t xml:space="preserve"> and </w:t>
      </w:r>
      <w:r w:rsidR="005F2B1C" w:rsidRPr="005A7235">
        <w:rPr>
          <w:rFonts w:ascii="Consolas" w:hAnsi="Consolas"/>
          <w:b/>
        </w:rPr>
        <w:t>horsepower</w:t>
      </w:r>
      <w:r w:rsidR="008E7C90" w:rsidRPr="008E7C90">
        <w:t xml:space="preserve"> and </w:t>
      </w:r>
      <w:r w:rsidR="008E7C90">
        <w:t>add it to the repository</w:t>
      </w:r>
      <w:r>
        <w:t>.</w:t>
      </w:r>
      <w:r w:rsidR="00672A68">
        <w:t xml:space="preserve"> There are two types of </w:t>
      </w:r>
      <w:r w:rsidR="00B74A9C">
        <w:rPr>
          <w:rFonts w:ascii="Consolas" w:hAnsi="Consolas"/>
          <w:b/>
        </w:rPr>
        <w:t>Car</w:t>
      </w:r>
      <w:r w:rsidR="00672A68">
        <w:t xml:space="preserve">: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MuscleCar</w:t>
      </w:r>
      <w:proofErr w:type="spellEnd"/>
      <w:r w:rsidR="00672A68" w:rsidRPr="00672A68">
        <w:rPr>
          <w:rStyle w:val="Strong"/>
        </w:rPr>
        <w:t>"</w:t>
      </w:r>
      <w:r w:rsidR="00672A68">
        <w:t xml:space="preserve"> and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SportsCar</w:t>
      </w:r>
      <w:proofErr w:type="spellEnd"/>
      <w:r w:rsidR="00672A68" w:rsidRPr="00672A68">
        <w:rPr>
          <w:rStyle w:val="Strong"/>
        </w:rPr>
        <w:t>"</w:t>
      </w:r>
      <w:r w:rsidR="00672A68">
        <w:rPr>
          <w:rStyle w:val="Strong"/>
        </w:rPr>
        <w:t>.</w:t>
      </w:r>
      <w:r w:rsidR="00664BD7">
        <w:rPr>
          <w:rStyle w:val="Strong"/>
          <w:lang w:val="bg-BG"/>
        </w:rPr>
        <w:t xml:space="preserve"> </w:t>
      </w:r>
    </w:p>
    <w:p w14:paraId="34E74972" w14:textId="734C7829" w:rsidR="00672A68" w:rsidRPr="00664BD7" w:rsidRDefault="00664BD7" w:rsidP="00664BD7">
      <w:pPr>
        <w:jc w:val="both"/>
        <w:rPr>
          <w:rStyle w:val="Strong"/>
          <w:lang w:val="bg-BG"/>
        </w:rPr>
      </w:pPr>
      <w:r w:rsidRPr="00664BD7">
        <w:rPr>
          <w:rStyle w:val="Strong"/>
          <w:b w:val="0"/>
          <w:lang w:val="bg-BG"/>
        </w:rPr>
        <w:t>The command will be in the</w:t>
      </w:r>
      <w:r w:rsidRPr="00664BD7">
        <w:rPr>
          <w:rStyle w:val="Strong"/>
          <w:lang w:val="bg-BG"/>
        </w:rPr>
        <w:t xml:space="preserve"> following format</w:t>
      </w:r>
      <w:r>
        <w:rPr>
          <w:rStyle w:val="Strong"/>
          <w:lang w:val="bg-BG"/>
        </w:rPr>
        <w:t xml:space="preserve">: 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CreateCar {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Muscle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/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Sports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} {model} {name}</w:t>
      </w:r>
      <w:r w:rsidRPr="00664BD7">
        <w:rPr>
          <w:rFonts w:ascii="Consolas" w:hAnsi="Consolas"/>
        </w:rPr>
        <w:t>"</w:t>
      </w:r>
      <w:r>
        <w:rPr>
          <w:rFonts w:ascii="Consolas" w:hAnsi="Consolas"/>
        </w:rPr>
        <w:t>.</w:t>
      </w:r>
    </w:p>
    <w:p w14:paraId="5099D096" w14:textId="169FD28A" w:rsidR="008E7C90" w:rsidRDefault="0012277F" w:rsidP="008E7C90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 w:rsidR="008E7C90">
        <w:t xml:space="preserve">already exists in the appropriate repository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F372BF">
        <w:rPr>
          <w:rStyle w:val="CodeChar"/>
        </w:rPr>
        <w:t>IllegalArgumentException</w:t>
      </w:r>
      <w:r w:rsidR="008E7C90">
        <w:t xml:space="preserve"> with </w:t>
      </w:r>
      <w:r w:rsidR="00A758CC">
        <w:t xml:space="preserve">the </w:t>
      </w:r>
      <w:r w:rsidR="008E7C90">
        <w:t>following message:</w:t>
      </w:r>
    </w:p>
    <w:p w14:paraId="47B18FCF" w14:textId="23D7AC72" w:rsidR="0012277F" w:rsidRDefault="008E7C90" w:rsidP="008E7C90">
      <w:pPr>
        <w:pStyle w:val="Code"/>
      </w:pPr>
      <w:r w:rsidRPr="008E7C90">
        <w:t>"</w:t>
      </w:r>
      <w:bookmarkStart w:id="31" w:name="OLE_LINK32"/>
      <w:bookmarkStart w:id="32" w:name="OLE_LINK33"/>
      <w:r w:rsidR="00B74A9C">
        <w:t>Car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already </w:t>
      </w:r>
      <w:r>
        <w:t>created</w:t>
      </w:r>
      <w:r w:rsidRPr="008E7C90">
        <w:t>.</w:t>
      </w:r>
      <w:bookmarkEnd w:id="31"/>
      <w:bookmarkEnd w:id="32"/>
      <w:r w:rsidRPr="008E7C90">
        <w:t>"</w:t>
      </w:r>
    </w:p>
    <w:p w14:paraId="01E6D244" w14:textId="3FA4E98C" w:rsidR="0012277F" w:rsidRDefault="0012277F" w:rsidP="0012277F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 w:rsidRPr="008E7C90">
        <w:t xml:space="preserve"> </w:t>
      </w:r>
      <w:r>
        <w:t xml:space="preserve">is </w:t>
      </w:r>
      <w:r w:rsidR="008E7C90">
        <w:t>successfully created</w:t>
      </w:r>
      <w:r>
        <w:t xml:space="preserve">, the method should </w:t>
      </w:r>
      <w:r>
        <w:rPr>
          <w:b/>
        </w:rPr>
        <w:t>return</w:t>
      </w:r>
      <w: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3" w:name="OLE_LINK34"/>
      <w:bookmarkStart w:id="34" w:name="OLE_LINK35"/>
      <w:bookmarkStart w:id="35" w:name="OLE_LINK36"/>
      <w:r w:rsidRPr="008E7C90">
        <w:t>"</w:t>
      </w:r>
      <w:r>
        <w:t>{"</w:t>
      </w:r>
      <w:r w:rsidR="00B74A9C">
        <w:t>MuscleCar</w:t>
      </w:r>
      <w:r>
        <w:t>"/ "</w:t>
      </w:r>
      <w:r w:rsidR="00B74A9C">
        <w:t>SportsCar</w:t>
      </w:r>
      <w:r>
        <w:t>"}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created.</w:t>
      </w:r>
      <w:bookmarkEnd w:id="33"/>
      <w:bookmarkEnd w:id="34"/>
      <w:bookmarkEnd w:id="35"/>
      <w:r w:rsidRPr="008E7C90">
        <w:t>"</w:t>
      </w:r>
    </w:p>
    <w:p w14:paraId="6F6A1666" w14:textId="495411D3" w:rsidR="0012277F" w:rsidRDefault="00CF541E" w:rsidP="0012277F">
      <w:pPr>
        <w:pStyle w:val="Heading4"/>
        <w:jc w:val="both"/>
      </w:pPr>
      <w:r w:rsidRPr="00CF541E">
        <w:rPr>
          <w:noProof/>
        </w:rPr>
        <w:t>Add</w:t>
      </w:r>
      <w:r w:rsidR="00F56539">
        <w:rPr>
          <w:noProof/>
        </w:rPr>
        <w:t>CarToDriver</w:t>
      </w:r>
      <w:r>
        <w:rPr>
          <w:noProof/>
        </w:rPr>
        <w:t xml:space="preserve"> </w:t>
      </w:r>
      <w:r w:rsidR="0012277F">
        <w:t>Command</w:t>
      </w:r>
    </w:p>
    <w:p w14:paraId="53EA2D68" w14:textId="77777777" w:rsidR="0012277F" w:rsidRDefault="0012277F" w:rsidP="0012277F">
      <w:pPr>
        <w:pStyle w:val="Heading5"/>
        <w:jc w:val="both"/>
      </w:pPr>
      <w:r>
        <w:t>Parameters</w:t>
      </w:r>
    </w:p>
    <w:p w14:paraId="59DCCD6A" w14:textId="13546436" w:rsidR="0012277F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driver</w:t>
      </w:r>
      <w:r w:rsidR="00CF541E" w:rsidRPr="00CB28F2">
        <w:rPr>
          <w:rStyle w:val="CodeChar"/>
          <w:rFonts w:cstheme="minorHAnsi"/>
          <w:bCs/>
        </w:rPr>
        <w:t>Name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0D1A7D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02D64ED" w14:textId="17540D59" w:rsidR="00CF541E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car</w:t>
      </w:r>
      <w:r w:rsidR="00CF541E" w:rsidRPr="00CB28F2">
        <w:rPr>
          <w:rStyle w:val="CodeChar"/>
          <w:rFonts w:cstheme="minorHAnsi"/>
          <w:bCs/>
        </w:rPr>
        <w:t>Model</w:t>
      </w:r>
      <w:r w:rsidR="00F62EF5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- String</w:t>
      </w:r>
    </w:p>
    <w:p w14:paraId="06C14529" w14:textId="77777777" w:rsidR="0012277F" w:rsidRDefault="0012277F" w:rsidP="0012277F">
      <w:pPr>
        <w:pStyle w:val="Heading5"/>
        <w:jc w:val="both"/>
      </w:pPr>
      <w:r>
        <w:t>Functionality</w:t>
      </w:r>
    </w:p>
    <w:p w14:paraId="3F86EDB7" w14:textId="0D167997" w:rsidR="0012277F" w:rsidRDefault="00711198" w:rsidP="00676D06">
      <w:r>
        <w:t>Gives</w:t>
      </w:r>
      <w:r w:rsidR="0012277F">
        <w:t xml:space="preserve"> the</w:t>
      </w:r>
      <w:r>
        <w:t xml:space="preserve">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name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</w:t>
      </w:r>
      <w:r w:rsidR="00465361" w:rsidRPr="005A7235">
        <w:rPr>
          <w:rFonts w:ascii="Consolas" w:hAnsi="Consolas"/>
          <w:b/>
        </w:rPr>
        <w:t>name</w:t>
      </w:r>
      <w:r w:rsidR="00465361">
        <w:t xml:space="preserve"> </w:t>
      </w:r>
      <w:r>
        <w:t>(if exists).</w:t>
      </w:r>
    </w:p>
    <w:p w14:paraId="63E5D438" w14:textId="32F4A13B" w:rsidR="00711198" w:rsidRDefault="00711198" w:rsidP="0012277F">
      <w:r>
        <w:t xml:space="preserve">If the </w:t>
      </w:r>
      <w:r w:rsidR="00F56539">
        <w:rPr>
          <w:rFonts w:ascii="Consolas" w:hAnsi="Consolas"/>
          <w:b/>
        </w:rPr>
        <w:t>Drive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 xml:space="preserve">in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message </w:t>
      </w:r>
    </w:p>
    <w:p w14:paraId="74C0772F" w14:textId="748A8280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Drive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589A63C4" w14:textId="662E0519" w:rsidR="00711198" w:rsidRDefault="00711198" w:rsidP="00711198">
      <w:r>
        <w:t xml:space="preserve">If the </w:t>
      </w:r>
      <w:r w:rsidR="00F56539">
        <w:rPr>
          <w:rFonts w:ascii="Consolas" w:hAnsi="Consolas"/>
          <w:b/>
        </w:rPr>
        <w:t>Ca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A7235">
        <w:t xml:space="preserve"> the</w:t>
      </w:r>
      <w:r>
        <w:t xml:space="preserve"> </w:t>
      </w:r>
      <w:r w:rsidR="00F56539">
        <w:rPr>
          <w:rFonts w:ascii="Consolas" w:hAnsi="Consolas"/>
          <w:b/>
          <w:noProof/>
          <w:lang w:val="en-GB"/>
        </w:rPr>
        <w:t>Ca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B750ED">
        <w:t xml:space="preserve"> </w:t>
      </w:r>
      <w:r>
        <w:t xml:space="preserve">with message </w:t>
      </w:r>
    </w:p>
    <w:p w14:paraId="35F24B64" w14:textId="6F13F419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Ca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1A12D0BE" w14:textId="38012008" w:rsidR="0012277F" w:rsidRDefault="0012277F" w:rsidP="0012277F">
      <w:r>
        <w:t xml:space="preserve">If everything is successful you should add the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>and return the following message:</w:t>
      </w:r>
    </w:p>
    <w:p w14:paraId="5EDEC171" w14:textId="00F2E71A" w:rsidR="0012277F" w:rsidRDefault="009E069D" w:rsidP="00160749">
      <w:pPr>
        <w:pStyle w:val="Code"/>
        <w:numPr>
          <w:ilvl w:val="0"/>
          <w:numId w:val="8"/>
        </w:numPr>
      </w:pPr>
      <w:bookmarkStart w:id="36" w:name="OLE_LINK37"/>
      <w:bookmarkStart w:id="37" w:name="OLE_LINK38"/>
      <w:r w:rsidRPr="009E069D">
        <w:t>"</w:t>
      </w:r>
      <w:r w:rsidR="00F56539">
        <w:t>Driver</w:t>
      </w:r>
      <w:r w:rsidRPr="009E069D">
        <w:t xml:space="preserve"> </w:t>
      </w:r>
      <w:r>
        <w:t>{</w:t>
      </w:r>
      <w:r w:rsidR="00F56539">
        <w:t>driver</w:t>
      </w:r>
      <w:r>
        <w:t xml:space="preserve"> name}</w:t>
      </w:r>
      <w:r w:rsidRPr="009E069D">
        <w:t xml:space="preserve"> received </w:t>
      </w:r>
      <w:r w:rsidR="00F56539">
        <w:t>car</w:t>
      </w:r>
      <w:r w:rsidRPr="009E069D">
        <w:t xml:space="preserve"> </w:t>
      </w:r>
      <w:r>
        <w:t>{</w:t>
      </w:r>
      <w:r w:rsidR="00F56539">
        <w:t>car</w:t>
      </w:r>
      <w:r>
        <w:t xml:space="preserve"> name}</w:t>
      </w:r>
      <w:r w:rsidRPr="009E069D">
        <w:t>."</w:t>
      </w:r>
    </w:p>
    <w:bookmarkEnd w:id="36"/>
    <w:bookmarkEnd w:id="37"/>
    <w:p w14:paraId="22B003A3" w14:textId="513222DB" w:rsidR="0012277F" w:rsidRDefault="009E069D" w:rsidP="0012277F">
      <w:pPr>
        <w:pStyle w:val="Heading4"/>
        <w:jc w:val="both"/>
      </w:pPr>
      <w:proofErr w:type="spellStart"/>
      <w:r w:rsidRPr="009E069D">
        <w:t>Add</w:t>
      </w:r>
      <w:r w:rsidR="00F56539">
        <w:t>Driver</w:t>
      </w:r>
      <w:r w:rsidRPr="009E069D">
        <w:t>ToRace</w:t>
      </w:r>
      <w:proofErr w:type="spellEnd"/>
      <w:r>
        <w:t xml:space="preserve"> </w:t>
      </w:r>
      <w:r w:rsidR="0012277F">
        <w:t>Command</w:t>
      </w:r>
    </w:p>
    <w:p w14:paraId="0625B0F9" w14:textId="5E6DA8FF" w:rsidR="009E069D" w:rsidRDefault="009E069D" w:rsidP="009E069D">
      <w:pPr>
        <w:pStyle w:val="Heading5"/>
      </w:pPr>
      <w:r>
        <w:t>Parameters</w:t>
      </w:r>
    </w:p>
    <w:p w14:paraId="2FF92793" w14:textId="3D158851" w:rsidR="009E069D" w:rsidRDefault="009E069D" w:rsidP="00160749">
      <w:pPr>
        <w:pStyle w:val="Code"/>
        <w:numPr>
          <w:ilvl w:val="0"/>
          <w:numId w:val="8"/>
        </w:numPr>
      </w:pPr>
      <w:r>
        <w:t>ra</w:t>
      </w:r>
      <w:r w:rsidR="005B7146">
        <w:t xml:space="preserve">ceName </w:t>
      </w:r>
      <w:r w:rsidR="000D1A7D">
        <w:t>-</w:t>
      </w:r>
      <w:r w:rsidR="005B7146">
        <w:t xml:space="preserve"> s</w:t>
      </w:r>
      <w:r>
        <w:t>tring</w:t>
      </w:r>
    </w:p>
    <w:p w14:paraId="110BF65E" w14:textId="46C56627" w:rsidR="009E069D" w:rsidRPr="009E069D" w:rsidRDefault="00F56539" w:rsidP="00160749">
      <w:pPr>
        <w:pStyle w:val="Code"/>
        <w:numPr>
          <w:ilvl w:val="0"/>
          <w:numId w:val="8"/>
        </w:numPr>
      </w:pPr>
      <w:r>
        <w:t>driver</w:t>
      </w:r>
      <w:r w:rsidR="005B7146">
        <w:t>Name - s</w:t>
      </w:r>
      <w:r w:rsidR="009E069D">
        <w:t>tring</w:t>
      </w:r>
    </w:p>
    <w:p w14:paraId="55885A28" w14:textId="36F2BE10" w:rsidR="0012277F" w:rsidRDefault="0012277F" w:rsidP="0012277F">
      <w:pPr>
        <w:pStyle w:val="Heading5"/>
        <w:jc w:val="both"/>
      </w:pPr>
      <w:r>
        <w:t>Functionality</w:t>
      </w:r>
    </w:p>
    <w:p w14:paraId="19722EBA" w14:textId="4B3EC3EE" w:rsidR="00C42ADA" w:rsidRDefault="00C42ADA" w:rsidP="00C42ADA">
      <w:r>
        <w:t xml:space="preserve">Adds </w:t>
      </w:r>
      <w:r w:rsidR="005B7146">
        <w:t xml:space="preserve">a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 xml:space="preserve">to the </w:t>
      </w:r>
      <w:r w:rsidR="005A7235">
        <w:rPr>
          <w:rFonts w:ascii="Consolas" w:hAnsi="Consolas"/>
          <w:b/>
        </w:rPr>
        <w:t>Race</w:t>
      </w:r>
      <w:r>
        <w:t>.</w:t>
      </w:r>
    </w:p>
    <w:p w14:paraId="0C2B903D" w14:textId="418F12F3" w:rsidR="00C42ADA" w:rsidRPr="005A7235" w:rsidRDefault="00C42ADA" w:rsidP="00C42ADA">
      <w:pPr>
        <w:rPr>
          <w:noProof/>
          <w:lang w:val="en-GB"/>
        </w:rPr>
      </w:pPr>
      <w:r>
        <w:t xml:space="preserve">If the </w:t>
      </w:r>
      <w:r w:rsidR="005A7235">
        <w:rPr>
          <w:rFonts w:ascii="Consolas" w:hAnsi="Consolas"/>
          <w:b/>
        </w:rPr>
        <w:t>Race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5A7235">
        <w:rPr>
          <w:noProof/>
          <w:lang w:val="en-GB"/>
        </w:rPr>
        <w:t xml:space="preserve">the </w:t>
      </w:r>
      <w:r w:rsidR="005A7235" w:rsidRPr="005A7235">
        <w:rPr>
          <w:rFonts w:ascii="Consolas" w:hAnsi="Consolas"/>
          <w:b/>
          <w:noProof/>
          <w:lang w:val="en-GB"/>
        </w:rPr>
        <w:t>RaceRepository</w:t>
      </w:r>
      <w:r w:rsidR="005B7146" w:rsidRPr="005A7235">
        <w:rPr>
          <w:noProof/>
          <w:lang w:val="en-GB"/>
        </w:rPr>
        <w:t xml:space="preserve">, throw 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 w:rsidRPr="005A7235">
        <w:rPr>
          <w:noProof/>
          <w:lang w:val="en-GB"/>
        </w:rPr>
        <w:t xml:space="preserve"> </w:t>
      </w:r>
      <w:r w:rsidR="005B7146" w:rsidRPr="005A7235">
        <w:rPr>
          <w:noProof/>
          <w:lang w:val="en-GB"/>
        </w:rPr>
        <w:t xml:space="preserve">with </w:t>
      </w:r>
      <w:r w:rsidR="00A758CC">
        <w:rPr>
          <w:noProof/>
          <w:lang w:val="en-GB"/>
        </w:rPr>
        <w:t xml:space="preserve">a </w:t>
      </w:r>
      <w:r w:rsidR="005B7146" w:rsidRPr="005A7235">
        <w:rPr>
          <w:noProof/>
          <w:lang w:val="en-GB"/>
        </w:rPr>
        <w:t>message:</w:t>
      </w:r>
    </w:p>
    <w:p w14:paraId="7E493AAA" w14:textId="4AB58F83" w:rsidR="00C42ADA" w:rsidRPr="005A7235" w:rsidRDefault="00C42ADA" w:rsidP="00160749">
      <w:pPr>
        <w:pStyle w:val="Code"/>
        <w:numPr>
          <w:ilvl w:val="0"/>
          <w:numId w:val="8"/>
        </w:numPr>
        <w:rPr>
          <w:lang w:val="en-GB"/>
        </w:rPr>
      </w:pPr>
      <w:r w:rsidRPr="005A7235">
        <w:rPr>
          <w:lang w:val="en-GB"/>
        </w:rPr>
        <w:lastRenderedPageBreak/>
        <w:t>"Race {name} could not be found."</w:t>
      </w:r>
    </w:p>
    <w:p w14:paraId="5A5C8909" w14:textId="243DE3A4" w:rsidR="00C42ADA" w:rsidRDefault="00C42ADA" w:rsidP="00C42ADA">
      <w:r w:rsidRPr="005A7235">
        <w:rPr>
          <w:noProof/>
          <w:lang w:val="en-GB"/>
        </w:rPr>
        <w:t xml:space="preserve">If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Style w:val="Strong"/>
          <w:noProof/>
          <w:lang w:val="en-GB"/>
        </w:rPr>
        <w:t xml:space="preserve"> </w:t>
      </w:r>
      <w:r w:rsidRPr="005A7235">
        <w:rPr>
          <w:rStyle w:val="Strong"/>
          <w:noProof/>
          <w:lang w:val="en-GB"/>
        </w:rPr>
        <w:t>does not exist</w:t>
      </w:r>
      <w:r w:rsidRPr="005A7235">
        <w:rPr>
          <w:noProof/>
          <w:lang w:val="en-GB"/>
        </w:rPr>
        <w:t xml:space="preserve"> in </w:t>
      </w:r>
      <w:r w:rsidR="005B7146" w:rsidRPr="005A7235">
        <w:rPr>
          <w:noProof/>
          <w:lang w:val="en-GB"/>
        </w:rPr>
        <w:t xml:space="preserve">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 w:rsidR="005B7146">
        <w:t xml:space="preserve">with </w:t>
      </w:r>
      <w:r w:rsidR="00A758CC">
        <w:t xml:space="preserve">a </w:t>
      </w:r>
      <w:r w:rsidR="005B7146">
        <w:t>message:</w:t>
      </w:r>
    </w:p>
    <w:p w14:paraId="2B021316" w14:textId="7CB4F186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r w:rsidR="00F56539">
        <w:t>Driver</w:t>
      </w:r>
      <w:r w:rsidRPr="00C42ADA">
        <w:t xml:space="preserve"> </w:t>
      </w:r>
      <w:r>
        <w:t>{name}</w:t>
      </w:r>
      <w:r w:rsidRPr="00C42ADA">
        <w:t xml:space="preserve"> could not be found."</w:t>
      </w:r>
    </w:p>
    <w:p w14:paraId="09A2ED4A" w14:textId="0E81094A" w:rsidR="00C42ADA" w:rsidRDefault="005B7146" w:rsidP="00C42ADA">
      <w:r>
        <w:t xml:space="preserve">If everything is successful, </w:t>
      </w:r>
      <w:r w:rsidR="00C42ADA">
        <w:t xml:space="preserve">you should add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C42ADA">
        <w:t xml:space="preserve">to 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 w:rsidR="00C42ADA">
        <w:t>and return the following message:</w:t>
      </w:r>
    </w:p>
    <w:p w14:paraId="5025AB6B" w14:textId="1681CF4C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bookmarkStart w:id="38" w:name="OLE_LINK39"/>
      <w:bookmarkStart w:id="39" w:name="OLE_LINK40"/>
      <w:bookmarkStart w:id="40" w:name="OLE_LINK41"/>
      <w:r w:rsidR="00F56539">
        <w:t>Driver</w:t>
      </w:r>
      <w:r w:rsidRPr="00C42ADA">
        <w:t xml:space="preserve"> </w:t>
      </w:r>
      <w:r>
        <w:t>{</w:t>
      </w:r>
      <w:r w:rsidR="00F56539">
        <w:t>driver</w:t>
      </w:r>
      <w:r>
        <w:t xml:space="preserve"> name}</w:t>
      </w:r>
      <w:r w:rsidRPr="00C42ADA">
        <w:t xml:space="preserve"> added in </w:t>
      </w:r>
      <w:r>
        <w:t>{race name}</w:t>
      </w:r>
      <w:r w:rsidRPr="00C42ADA">
        <w:t xml:space="preserve"> race.</w:t>
      </w:r>
      <w:bookmarkEnd w:id="38"/>
      <w:bookmarkEnd w:id="39"/>
      <w:bookmarkEnd w:id="40"/>
      <w:r w:rsidRPr="00C42ADA">
        <w:t>"</w:t>
      </w:r>
    </w:p>
    <w:p w14:paraId="33CE4C9C" w14:textId="119D56A4" w:rsidR="00057148" w:rsidRDefault="00057148" w:rsidP="00057148">
      <w:pPr>
        <w:pStyle w:val="Heading4"/>
      </w:pPr>
      <w:proofErr w:type="spellStart"/>
      <w:r w:rsidRPr="00057148">
        <w:t>CreateRace</w:t>
      </w:r>
      <w:proofErr w:type="spellEnd"/>
      <w:r>
        <w:t xml:space="preserve"> Command</w:t>
      </w:r>
    </w:p>
    <w:p w14:paraId="1CCF27AF" w14:textId="5C118F9E" w:rsidR="00057148" w:rsidRDefault="00057148" w:rsidP="00057148">
      <w:pPr>
        <w:pStyle w:val="Heading5"/>
      </w:pPr>
      <w:r>
        <w:t>Parameters</w:t>
      </w:r>
    </w:p>
    <w:p w14:paraId="28BF8986" w14:textId="7D72E314" w:rsidR="00057148" w:rsidRDefault="005B7146" w:rsidP="00160749">
      <w:pPr>
        <w:pStyle w:val="Code"/>
        <w:numPr>
          <w:ilvl w:val="0"/>
          <w:numId w:val="8"/>
        </w:numPr>
      </w:pPr>
      <w:r>
        <w:t xml:space="preserve">name </w:t>
      </w:r>
      <w:r w:rsidR="000D1A7D">
        <w:t>-</w:t>
      </w:r>
      <w:r>
        <w:t xml:space="preserve"> s</w:t>
      </w:r>
      <w:r w:rsidR="00057148">
        <w:t>tring</w:t>
      </w:r>
    </w:p>
    <w:p w14:paraId="28181BD4" w14:textId="7A6ECF8C" w:rsidR="00057148" w:rsidRDefault="00057148" w:rsidP="00160749">
      <w:pPr>
        <w:pStyle w:val="Code"/>
        <w:numPr>
          <w:ilvl w:val="0"/>
          <w:numId w:val="8"/>
        </w:numPr>
      </w:pPr>
      <w:r>
        <w:t xml:space="preserve">laps </w:t>
      </w:r>
      <w:r w:rsidR="000D1A7D">
        <w:t>-</w:t>
      </w:r>
      <w:r>
        <w:t xml:space="preserve"> int</w:t>
      </w:r>
    </w:p>
    <w:p w14:paraId="06CE9165" w14:textId="6712D872" w:rsidR="00057148" w:rsidRDefault="00057148" w:rsidP="00057148">
      <w:pPr>
        <w:pStyle w:val="Heading5"/>
      </w:pPr>
      <w:r>
        <w:t>Functionality</w:t>
      </w:r>
    </w:p>
    <w:p w14:paraId="59067184" w14:textId="23D58F93" w:rsidR="00057148" w:rsidRDefault="00057148" w:rsidP="00057148">
      <w:r>
        <w:t xml:space="preserve">Creates </w:t>
      </w:r>
      <w:r w:rsidR="005B7146">
        <w:t xml:space="preserve">a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 xml:space="preserve">with </w:t>
      </w:r>
      <w:r w:rsidR="005B7146">
        <w:t xml:space="preserve">the </w:t>
      </w:r>
      <w:r>
        <w:t xml:space="preserve">given </w:t>
      </w:r>
      <w:r w:rsidRPr="005A7235">
        <w:rPr>
          <w:rFonts w:ascii="Consolas" w:hAnsi="Consolas"/>
          <w:b/>
        </w:rPr>
        <w:t>name</w:t>
      </w:r>
      <w:r>
        <w:t xml:space="preserve"> and </w:t>
      </w:r>
      <w:r w:rsidRPr="005A7235">
        <w:rPr>
          <w:rFonts w:ascii="Consolas" w:hAnsi="Consolas"/>
          <w:b/>
        </w:rPr>
        <w:t>laps</w:t>
      </w:r>
      <w:r>
        <w:t xml:space="preserve"> and adds</w:t>
      </w:r>
      <w:r w:rsidR="005B7146">
        <w:t xml:space="preserve"> it</w:t>
      </w:r>
      <w:r>
        <w:t xml:space="preserve"> to </w:t>
      </w:r>
      <w:r w:rsidR="005B7146">
        <w:t xml:space="preserve">the </w:t>
      </w:r>
      <w:proofErr w:type="spellStart"/>
      <w:r w:rsidR="005A7235">
        <w:rPr>
          <w:rFonts w:ascii="Consolas" w:hAnsi="Consolas"/>
          <w:b/>
        </w:rPr>
        <w:t>RaceRepository</w:t>
      </w:r>
      <w:proofErr w:type="spellEnd"/>
      <w:r>
        <w:t>.</w:t>
      </w:r>
    </w:p>
    <w:p w14:paraId="257FDFC5" w14:textId="3ED9E765" w:rsidR="00057148" w:rsidRDefault="00057148" w:rsidP="00057148">
      <w:r>
        <w:t xml:space="preserve">If </w:t>
      </w:r>
      <w:r w:rsidR="005B7146">
        <w:t xml:space="preserve">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>with</w:t>
      </w:r>
      <w:r w:rsidR="005B7146">
        <w:t xml:space="preserve"> the</w:t>
      </w:r>
      <w:r>
        <w:t xml:space="preserve"> given </w:t>
      </w:r>
      <w:r w:rsidRPr="005A7235">
        <w:rPr>
          <w:rFonts w:ascii="Consolas" w:hAnsi="Consolas"/>
          <w:b/>
        </w:rPr>
        <w:t>name</w:t>
      </w:r>
      <w:r>
        <w:t xml:space="preserve"> already </w:t>
      </w:r>
      <w:r w:rsidRPr="00A14A25">
        <w:rPr>
          <w:rStyle w:val="Strong"/>
        </w:rPr>
        <w:t>exists</w:t>
      </w:r>
      <w:r w:rsidR="005B7146">
        <w:t xml:space="preserve">, </w:t>
      </w:r>
      <w:r>
        <w:t>throw</w:t>
      </w:r>
      <w:r w:rsidR="005B7146">
        <w:t xml:space="preserve"> an</w:t>
      </w:r>
      <w: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55F02E01" w14:textId="3BAF7226" w:rsidR="00057148" w:rsidRDefault="00057148" w:rsidP="00160749">
      <w:pPr>
        <w:pStyle w:val="Code"/>
        <w:numPr>
          <w:ilvl w:val="0"/>
          <w:numId w:val="9"/>
        </w:numPr>
      </w:pPr>
      <w:r w:rsidRPr="00057148">
        <w:t>"</w:t>
      </w:r>
      <w:bookmarkStart w:id="41" w:name="OLE_LINK42"/>
      <w:bookmarkStart w:id="42" w:name="OLE_LINK43"/>
      <w:r w:rsidRPr="00057148">
        <w:t xml:space="preserve">Race </w:t>
      </w:r>
      <w:r>
        <w:t>{name}</w:t>
      </w:r>
      <w:r w:rsidRPr="00057148">
        <w:t xml:space="preserve"> is already created.</w:t>
      </w:r>
      <w:bookmarkEnd w:id="41"/>
      <w:bookmarkEnd w:id="42"/>
      <w:r w:rsidRPr="00057148">
        <w:t>"</w:t>
      </w:r>
    </w:p>
    <w:p w14:paraId="080DB22D" w14:textId="6501191B" w:rsidR="00A14A25" w:rsidRDefault="00A14A25" w:rsidP="00A14A25">
      <w:r>
        <w:t>If everything is successful you should return the following message:</w:t>
      </w:r>
    </w:p>
    <w:p w14:paraId="54BAFDA9" w14:textId="69076F8D" w:rsidR="00057148" w:rsidRDefault="00A14A25" w:rsidP="00160749">
      <w:pPr>
        <w:pStyle w:val="Code"/>
        <w:numPr>
          <w:ilvl w:val="0"/>
          <w:numId w:val="8"/>
        </w:numPr>
      </w:pPr>
      <w:r w:rsidRPr="00A14A25">
        <w:t>"</w:t>
      </w:r>
      <w:bookmarkStart w:id="43" w:name="OLE_LINK44"/>
      <w:bookmarkStart w:id="44" w:name="OLE_LINK45"/>
      <w:bookmarkStart w:id="45" w:name="OLE_LINK46"/>
      <w:r w:rsidRPr="00A14A25">
        <w:t xml:space="preserve">Race </w:t>
      </w:r>
      <w:r>
        <w:t>{name}</w:t>
      </w:r>
      <w:r w:rsidRPr="00A14A25">
        <w:t xml:space="preserve"> is created.</w:t>
      </w:r>
      <w:bookmarkEnd w:id="43"/>
      <w:bookmarkEnd w:id="44"/>
      <w:bookmarkEnd w:id="45"/>
      <w:r w:rsidRPr="00A14A25">
        <w:t>"</w:t>
      </w:r>
    </w:p>
    <w:p w14:paraId="4804A5FF" w14:textId="349EEE99" w:rsidR="00A14A25" w:rsidRPr="004475F4" w:rsidRDefault="00A14A25" w:rsidP="00A14A25">
      <w:pPr>
        <w:pStyle w:val="Heading4"/>
        <w:rPr>
          <w:lang w:val="bg-BG"/>
        </w:rPr>
      </w:pPr>
      <w:proofErr w:type="spellStart"/>
      <w:r w:rsidRPr="00A14A25">
        <w:t>StartRace</w:t>
      </w:r>
      <w:proofErr w:type="spellEnd"/>
      <w:r>
        <w:t xml:space="preserve"> Command</w:t>
      </w:r>
    </w:p>
    <w:p w14:paraId="50343FF8" w14:textId="29B79736" w:rsidR="00A14A25" w:rsidRDefault="00A14A25" w:rsidP="00A14A25">
      <w:pPr>
        <w:pStyle w:val="Heading5"/>
      </w:pPr>
      <w:r>
        <w:t>Parameters</w:t>
      </w:r>
    </w:p>
    <w:p w14:paraId="0330BE13" w14:textId="63E9FD35" w:rsidR="00A14A25" w:rsidRDefault="005B7146" w:rsidP="00160749">
      <w:pPr>
        <w:pStyle w:val="Code"/>
        <w:numPr>
          <w:ilvl w:val="0"/>
          <w:numId w:val="8"/>
        </w:numPr>
      </w:pPr>
      <w:r>
        <w:t xml:space="preserve">raceName </w:t>
      </w:r>
      <w:r w:rsidR="000D1A7D">
        <w:t>-</w:t>
      </w:r>
      <w:r>
        <w:t xml:space="preserve"> s</w:t>
      </w:r>
      <w:r w:rsidR="00A14A25">
        <w:t>tring</w:t>
      </w:r>
    </w:p>
    <w:p w14:paraId="3D063ECE" w14:textId="39275027" w:rsidR="00A14A25" w:rsidRDefault="00A14A25" w:rsidP="00A14A25">
      <w:pPr>
        <w:pStyle w:val="Heading5"/>
      </w:pPr>
      <w:r>
        <w:t>Functionality</w:t>
      </w:r>
    </w:p>
    <w:p w14:paraId="343AB485" w14:textId="2199045E" w:rsidR="00465361" w:rsidRPr="00A51E5F" w:rsidRDefault="00AD5419" w:rsidP="00465361">
      <w:pPr>
        <w:rPr>
          <w:lang w:val="bg-BG"/>
        </w:rPr>
      </w:pPr>
      <w:r w:rsidRPr="00AD5419">
        <w:t xml:space="preserve">This method is the big deal. If everything is valid, you should </w:t>
      </w:r>
      <w:r w:rsidRPr="00AD5419">
        <w:rPr>
          <w:rStyle w:val="Strong"/>
        </w:rPr>
        <w:t>arrange</w:t>
      </w:r>
      <w:r w:rsidRPr="00AD5419">
        <w:t xml:space="preserve"> all </w:t>
      </w:r>
      <w:r w:rsidR="00B64EF2">
        <w:rPr>
          <w:rFonts w:ascii="Consolas" w:hAnsi="Consolas"/>
          <w:b/>
        </w:rPr>
        <w:t>Drivers</w:t>
      </w:r>
      <w:r w:rsidR="005A7235">
        <w:t xml:space="preserve"> </w:t>
      </w:r>
      <w:r w:rsidR="005B7146">
        <w:t xml:space="preserve">and then return </w:t>
      </w:r>
      <w:r w:rsidRPr="00AD5419">
        <w:t xml:space="preserve">the three fastest </w:t>
      </w:r>
      <w:r w:rsidR="00B64EF2">
        <w:rPr>
          <w:rFonts w:ascii="Consolas" w:hAnsi="Consolas"/>
          <w:b/>
        </w:rPr>
        <w:t>Drivers</w:t>
      </w:r>
      <w:r w:rsidRPr="00AD5419">
        <w:t>.</w:t>
      </w:r>
      <w:r>
        <w:t xml:space="preserve"> </w:t>
      </w:r>
      <w:bookmarkStart w:id="46" w:name="OLE_LINK47"/>
      <w:bookmarkStart w:id="47" w:name="OLE_LINK48"/>
      <w:r w:rsidRPr="00AD5419">
        <w:t xml:space="preserve">To do this you should sort all </w:t>
      </w:r>
      <w:r w:rsidR="00B64EF2">
        <w:rPr>
          <w:rFonts w:ascii="Consolas" w:hAnsi="Consolas"/>
          <w:b/>
        </w:rPr>
        <w:t>Drivers</w:t>
      </w:r>
      <w:r w:rsidRPr="00AD5419">
        <w:t xml:space="preserve"> in </w:t>
      </w:r>
      <w:r w:rsidRPr="006F183F">
        <w:rPr>
          <w:rStyle w:val="Strong"/>
        </w:rPr>
        <w:t>descending</w:t>
      </w:r>
      <w:r w:rsidRPr="00AD5419">
        <w:t xml:space="preserve"> order by the result of </w:t>
      </w:r>
      <w:r w:rsidR="002524E4">
        <w:rPr>
          <w:rStyle w:val="CodeChar"/>
        </w:rPr>
        <w:t>C</w:t>
      </w:r>
      <w:r w:rsidRPr="00AD5419">
        <w:rPr>
          <w:rStyle w:val="CodeChar"/>
        </w:rPr>
        <w:t>alculateRacePoints</w:t>
      </w:r>
      <w:r w:rsidRPr="00AD5419">
        <w:t xml:space="preserve"> method in </w:t>
      </w:r>
      <w:r w:rsidR="002524E4">
        <w:t xml:space="preserve">the </w:t>
      </w:r>
      <w:r w:rsidR="00B64EF2">
        <w:rPr>
          <w:rFonts w:ascii="Consolas" w:hAnsi="Consolas"/>
          <w:b/>
        </w:rPr>
        <w:t>Car</w:t>
      </w:r>
      <w:r w:rsidR="00806285" w:rsidRPr="00AD5419">
        <w:t xml:space="preserve"> </w:t>
      </w:r>
      <w:r w:rsidRPr="00AD5419">
        <w:t>object.</w:t>
      </w:r>
      <w:r w:rsidR="006F183F">
        <w:rPr>
          <w:lang w:val="bg-BG"/>
        </w:rPr>
        <w:t xml:space="preserve"> </w:t>
      </w:r>
      <w:r w:rsidR="00A758CC">
        <w:t>In</w:t>
      </w:r>
      <w:r w:rsidR="006F183F" w:rsidRPr="00857981">
        <w:t xml:space="preserve"> the end</w:t>
      </w:r>
      <w:r w:rsidR="002524E4" w:rsidRPr="00857981">
        <w:t>,</w:t>
      </w:r>
      <w:r w:rsidR="006F183F" w:rsidRPr="00857981">
        <w:t xml:space="preserve"> if everything is valid </w:t>
      </w:r>
      <w:r w:rsidR="006F183F" w:rsidRPr="00857981">
        <w:rPr>
          <w:b/>
        </w:rPr>
        <w:t>remove</w:t>
      </w:r>
      <w:r w:rsidR="006F183F" w:rsidRPr="00857981">
        <w:t xml:space="preserve"> this </w:t>
      </w:r>
      <w:r w:rsidR="00806285">
        <w:rPr>
          <w:rFonts w:ascii="Consolas" w:hAnsi="Consolas"/>
          <w:b/>
        </w:rPr>
        <w:t>Race</w:t>
      </w:r>
      <w:r w:rsidR="00806285" w:rsidRPr="00857981">
        <w:t xml:space="preserve"> </w:t>
      </w:r>
      <w:r w:rsidR="006F183F" w:rsidRPr="00857981">
        <w:t>from</w:t>
      </w:r>
      <w:r w:rsidR="00B64EF2">
        <w:t xml:space="preserve"> the</w:t>
      </w:r>
      <w:r w:rsidR="006F183F" w:rsidRPr="00857981">
        <w:t xml:space="preserve"> race repository.</w:t>
      </w:r>
      <w:bookmarkEnd w:id="46"/>
      <w:bookmarkEnd w:id="47"/>
    </w:p>
    <w:p w14:paraId="45637C51" w14:textId="09DD2E7C" w:rsidR="00465361" w:rsidRDefault="00465361" w:rsidP="00465361">
      <w:pPr>
        <w:rPr>
          <w:noProof/>
        </w:rPr>
      </w:pPr>
      <w:r>
        <w:rPr>
          <w:noProof/>
        </w:rPr>
        <w:t xml:space="preserve">If the </w:t>
      </w:r>
      <w:r w:rsidR="00806285">
        <w:rPr>
          <w:rFonts w:ascii="Consolas" w:hAnsi="Consolas"/>
          <w:b/>
        </w:rPr>
        <w:t>Race</w:t>
      </w:r>
      <w:r w:rsidR="00806285" w:rsidRPr="00711198">
        <w:rPr>
          <w:rStyle w:val="Strong"/>
          <w:noProof/>
        </w:rPr>
        <w:t xml:space="preserve">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 </w:t>
      </w:r>
      <w:proofErr w:type="spellStart"/>
      <w:r w:rsidR="00806285">
        <w:rPr>
          <w:rFonts w:ascii="Consolas" w:hAnsi="Consolas"/>
          <w:b/>
        </w:rPr>
        <w:t>RaceRepository</w:t>
      </w:r>
      <w:proofErr w:type="spellEnd"/>
      <w:r>
        <w:rPr>
          <w:noProof/>
        </w:rPr>
        <w:t>, throw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rPr>
          <w:noProof/>
        </w:rPr>
        <w:t xml:space="preserve">with </w:t>
      </w:r>
      <w:r w:rsidR="00A758CC">
        <w:rPr>
          <w:noProof/>
        </w:rPr>
        <w:t xml:space="preserve">a </w:t>
      </w:r>
      <w:r>
        <w:rPr>
          <w:noProof/>
        </w:rPr>
        <w:t>message</w:t>
      </w:r>
      <w:r w:rsidR="006F183F">
        <w:rPr>
          <w:noProof/>
        </w:rPr>
        <w:t>:</w:t>
      </w:r>
    </w:p>
    <w:p w14:paraId="14A50B84" w14:textId="77777777" w:rsidR="00465361" w:rsidRDefault="00465361" w:rsidP="00160749">
      <w:pPr>
        <w:pStyle w:val="Code"/>
        <w:numPr>
          <w:ilvl w:val="0"/>
          <w:numId w:val="8"/>
        </w:numPr>
      </w:pPr>
      <w:r w:rsidRPr="00C42ADA">
        <w:t>"</w:t>
      </w:r>
      <w:bookmarkStart w:id="48" w:name="OLE_LINK49"/>
      <w:bookmarkStart w:id="49" w:name="OLE_LINK50"/>
      <w:r w:rsidRPr="00C42ADA">
        <w:t xml:space="preserve">Race </w:t>
      </w:r>
      <w:r>
        <w:t>{name}</w:t>
      </w:r>
      <w:r w:rsidRPr="00C42ADA">
        <w:t xml:space="preserve"> could not be found.</w:t>
      </w:r>
      <w:bookmarkEnd w:id="48"/>
      <w:bookmarkEnd w:id="49"/>
      <w:r w:rsidRPr="00C42ADA">
        <w:t>"</w:t>
      </w:r>
    </w:p>
    <w:p w14:paraId="2E13BFBA" w14:textId="4F0DDADC" w:rsidR="006F183F" w:rsidRDefault="006F183F" w:rsidP="006F183F">
      <w:r>
        <w:t xml:space="preserve">If the participants in the race are less than </w:t>
      </w:r>
      <w:r w:rsidRPr="002524E4">
        <w:rPr>
          <w:b/>
        </w:rPr>
        <w:t>3</w:t>
      </w:r>
      <w:r>
        <w:t xml:space="preserve">, throw </w:t>
      </w:r>
      <w:r w:rsidR="002524E4" w:rsidRPr="002524E4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7189D1E1" w14:textId="2F68A194" w:rsidR="006F183F" w:rsidRDefault="006F183F" w:rsidP="00160749">
      <w:pPr>
        <w:pStyle w:val="Code"/>
        <w:numPr>
          <w:ilvl w:val="0"/>
          <w:numId w:val="8"/>
        </w:numPr>
      </w:pPr>
      <w:r w:rsidRPr="006F183F">
        <w:t>"</w:t>
      </w:r>
      <w:bookmarkStart w:id="50" w:name="OLE_LINK51"/>
      <w:bookmarkStart w:id="51" w:name="OLE_LINK52"/>
      <w:bookmarkStart w:id="52" w:name="OLE_LINK53"/>
      <w:r w:rsidRPr="006F183F">
        <w:t xml:space="preserve">Race </w:t>
      </w:r>
      <w:r>
        <w:t>{race name}</w:t>
      </w:r>
      <w:r w:rsidRPr="006F183F">
        <w:t xml:space="preserve"> cannot start with less than </w:t>
      </w:r>
      <w:r>
        <w:t>3</w:t>
      </w:r>
      <w:r w:rsidRPr="006F183F">
        <w:t xml:space="preserve"> participants.</w:t>
      </w:r>
      <w:bookmarkEnd w:id="50"/>
      <w:bookmarkEnd w:id="51"/>
      <w:bookmarkEnd w:id="52"/>
      <w:r w:rsidRPr="006F183F">
        <w:t>"</w:t>
      </w:r>
    </w:p>
    <w:p w14:paraId="10C281C3" w14:textId="6088B068" w:rsidR="006F183F" w:rsidRDefault="006F183F" w:rsidP="006F183F">
      <w:r>
        <w:t>If everything is successful</w:t>
      </w:r>
      <w:r w:rsidR="002524E4">
        <w:t>,</w:t>
      </w:r>
      <w:r>
        <w:t xml:space="preserve"> you should return the following message:</w:t>
      </w:r>
    </w:p>
    <w:p w14:paraId="3F24AAF8" w14:textId="01D4DAA7" w:rsidR="006F183F" w:rsidRDefault="00286C2D" w:rsidP="00160749">
      <w:pPr>
        <w:pStyle w:val="Code"/>
        <w:numPr>
          <w:ilvl w:val="0"/>
          <w:numId w:val="8"/>
        </w:numPr>
      </w:pPr>
      <w:bookmarkStart w:id="53" w:name="OLE_LINK54"/>
      <w:bookmarkStart w:id="54" w:name="OLE_LINK55"/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first </w:t>
      </w:r>
      <w:r w:rsidR="00B64EF2">
        <w:t>driver</w:t>
      </w:r>
      <w:r w:rsidR="006F183F">
        <w:t xml:space="preserve"> name}</w:t>
      </w:r>
      <w:r w:rsidR="006F183F" w:rsidRPr="006F183F">
        <w:t xml:space="preserve"> wins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second </w:t>
      </w:r>
      <w:r w:rsidR="00B64EF2">
        <w:t>driver</w:t>
      </w:r>
      <w:r w:rsidR="006F183F">
        <w:t xml:space="preserve"> name}</w:t>
      </w:r>
      <w:r w:rsidR="006F183F" w:rsidRPr="006F183F">
        <w:t xml:space="preserve"> is second in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third </w:t>
      </w:r>
      <w:r w:rsidR="00B64EF2">
        <w:t>driver</w:t>
      </w:r>
      <w:r w:rsidR="006F183F">
        <w:t xml:space="preserve"> name}</w:t>
      </w:r>
      <w:r w:rsidR="006F183F" w:rsidRPr="006F183F">
        <w:t xml:space="preserve"> is third in </w:t>
      </w:r>
      <w:r w:rsidR="006F183F">
        <w:t>{race name}</w:t>
      </w:r>
      <w:r w:rsidR="006F183F" w:rsidRPr="006F183F">
        <w:t xml:space="preserve"> race."</w:t>
      </w:r>
    </w:p>
    <w:bookmarkEnd w:id="53"/>
    <w:bookmarkEnd w:id="54"/>
    <w:p w14:paraId="3833762B" w14:textId="635972F7" w:rsidR="00A14A25" w:rsidRDefault="00286C2D" w:rsidP="00286C2D">
      <w:pPr>
        <w:pStyle w:val="Heading4"/>
      </w:pPr>
      <w:r>
        <w:t>End Command</w:t>
      </w:r>
    </w:p>
    <w:p w14:paraId="34A7DF17" w14:textId="0539695A" w:rsidR="006941B4" w:rsidRPr="00286C2D" w:rsidRDefault="00DC69C3" w:rsidP="00286C2D">
      <w:r>
        <w:rPr>
          <w:rStyle w:val="Strong"/>
        </w:rPr>
        <w:t>Ends</w:t>
      </w:r>
      <w:r w:rsidR="00286C2D">
        <w:t xml:space="preserve">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lastRenderedPageBreak/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Driver</w:t>
      </w:r>
      <w:proofErr w:type="spellEnd"/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proofErr w:type="spellEnd"/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proofErr w:type="spellEnd"/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Race</w:t>
      </w:r>
      <w:proofErr w:type="spellEnd"/>
      <w:r>
        <w:rPr>
          <w:rFonts w:ascii="Consolas" w:hAnsi="Consolas"/>
          <w:b/>
        </w:rPr>
        <w:t xml:space="preserve"> {name} {laps}</w:t>
      </w:r>
    </w:p>
    <w:p w14:paraId="31FB9F16" w14:textId="3A7AAE5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StartRace</w:t>
      </w:r>
      <w:proofErr w:type="spellEnd"/>
      <w:r>
        <w:rPr>
          <w:rFonts w:ascii="Consolas" w:hAnsi="Consolas"/>
          <w:b/>
        </w:rPr>
        <w:t xml:space="preserve"> {race name}</w:t>
      </w:r>
    </w:p>
    <w:p w14:paraId="633F3058" w14:textId="45B5F460" w:rsidR="0012277F" w:rsidRP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lastRenderedPageBreak/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07D35EC9" w14:textId="34BC1D43" w:rsidR="00646F0F" w:rsidRPr="007C7A82" w:rsidRDefault="00646F0F" w:rsidP="00DD25DE">
      <w:pPr>
        <w:jc w:val="both"/>
      </w:pPr>
      <w:bookmarkStart w:id="55" w:name="_GoBack"/>
      <w:bookmarkEnd w:id="55"/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ACECDF" w14:textId="77777777" w:rsidR="008565D8" w:rsidRDefault="008565D8" w:rsidP="008068A2">
      <w:pPr>
        <w:spacing w:after="0" w:line="240" w:lineRule="auto"/>
      </w:pPr>
      <w:r>
        <w:separator/>
      </w:r>
    </w:p>
  </w:endnote>
  <w:endnote w:type="continuationSeparator" w:id="0">
    <w:p w14:paraId="13709F2F" w14:textId="77777777" w:rsidR="008565D8" w:rsidRDefault="008565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4C663" w14:textId="7ADC3B81" w:rsid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5EE9D" wp14:editId="15482C7F">
              <wp:simplePos x="0" y="0"/>
              <wp:positionH relativeFrom="margin">
                <wp:posOffset>-67945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10D722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5.35pt,14.2pt" to="515.4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C9SQ754AAAAAoBAAAPAAAAAAAAAAAA&#10;AAAAAFM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6DE3D0A7" w:rsidR="00B64EF2" w:rsidRP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66DA79" wp14:editId="29338DB8">
              <wp:simplePos x="0" y="0"/>
              <wp:positionH relativeFrom="column">
                <wp:posOffset>53613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511B3" w14:textId="197105DA" w:rsidR="00882225" w:rsidRPr="00596AA5" w:rsidRDefault="00882225" w:rsidP="00882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42C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42C0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66DA7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JjdUTXgAAAACQEAAA8A&#10;AAAAAAAAAAAAAAAAzQQAAGRycy9kb3ducmV2LnhtbFBLBQYAAAAABAAEAPMAAADaBQAAAAA=&#10;" filled="f" stroked="f" strokeweight=".5pt">
              <v:textbox inset="0,0,0,0">
                <w:txbxContent>
                  <w:p w14:paraId="094511B3" w14:textId="197105DA" w:rsidR="00882225" w:rsidRPr="00596AA5" w:rsidRDefault="00882225" w:rsidP="00882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42C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42C0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37837" wp14:editId="3D5AE829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6BDB" w14:textId="714EC304" w:rsidR="00882225" w:rsidRPr="002C539D" w:rsidRDefault="00882225" w:rsidP="00882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8222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3AE7A4A0" w14:textId="77777777" w:rsidR="00882225" w:rsidRPr="00596AA5" w:rsidRDefault="00882225" w:rsidP="00882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4F76" wp14:editId="0B2C4A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A4690" wp14:editId="7FB1C9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7D76B0" wp14:editId="023F224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126CDC" wp14:editId="1CE70BD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BD1DE0" wp14:editId="0030092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DAAF92" wp14:editId="598E4E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686FA2" wp14:editId="188F6FB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BDC5D3" wp14:editId="785B23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732B4F" wp14:editId="6C5162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1B37837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51656BDB" w14:textId="714EC304" w:rsidR="00882225" w:rsidRPr="002C539D" w:rsidRDefault="00882225" w:rsidP="00882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8222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6"/>
                  <w:p w14:paraId="3AE7A4A0" w14:textId="77777777" w:rsidR="00882225" w:rsidRPr="00596AA5" w:rsidRDefault="00882225" w:rsidP="00882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4F76" wp14:editId="0B2C4A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A4690" wp14:editId="7FB1C9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7D76B0" wp14:editId="023F224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126CDC" wp14:editId="1CE70BD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BD1DE0" wp14:editId="0030092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DAAF92" wp14:editId="598E4E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686FA2" wp14:editId="188F6FB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BDC5D3" wp14:editId="785B23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732B4F" wp14:editId="6C5162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FB8CF2" wp14:editId="1BBB759A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882E50" w14:textId="77777777" w:rsidR="00882225" w:rsidRPr="002C539D" w:rsidRDefault="00882225" w:rsidP="00882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CFB8CF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26882E50" w14:textId="77777777" w:rsidR="00882225" w:rsidRPr="002C539D" w:rsidRDefault="00882225" w:rsidP="00882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A0BBDA" wp14:editId="21F9D4CC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57C66" w14:textId="77777777" w:rsidR="008565D8" w:rsidRDefault="008565D8" w:rsidP="008068A2">
      <w:pPr>
        <w:spacing w:after="0" w:line="240" w:lineRule="auto"/>
      </w:pPr>
      <w:r>
        <w:separator/>
      </w:r>
    </w:p>
  </w:footnote>
  <w:footnote w:type="continuationSeparator" w:id="0">
    <w:p w14:paraId="266FAF6D" w14:textId="77777777" w:rsidR="008565D8" w:rsidRDefault="008565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DB1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6A53"/>
    <w:rsid w:val="003C061B"/>
    <w:rsid w:val="003C21BD"/>
    <w:rsid w:val="003D1596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40E0"/>
    <w:rsid w:val="004311CA"/>
    <w:rsid w:val="00433B56"/>
    <w:rsid w:val="00436B2A"/>
    <w:rsid w:val="00443809"/>
    <w:rsid w:val="004439F8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888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42C0"/>
    <w:rsid w:val="00836688"/>
    <w:rsid w:val="00836CA4"/>
    <w:rsid w:val="00840092"/>
    <w:rsid w:val="008411D9"/>
    <w:rsid w:val="00842E38"/>
    <w:rsid w:val="0085184F"/>
    <w:rsid w:val="008565D8"/>
    <w:rsid w:val="00857981"/>
    <w:rsid w:val="00861625"/>
    <w:rsid w:val="008617B5"/>
    <w:rsid w:val="00870828"/>
    <w:rsid w:val="008749CA"/>
    <w:rsid w:val="0087623F"/>
    <w:rsid w:val="0087714F"/>
    <w:rsid w:val="0088080B"/>
    <w:rsid w:val="00882225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B5EDA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5C5"/>
    <w:rsid w:val="00EC5A4D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A46BF1-7094-48B5-8573-1AAE33CEC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9</TotalTime>
  <Pages>10</Pages>
  <Words>1967</Words>
  <Characters>1121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315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Windows User</cp:lastModifiedBy>
  <cp:revision>124</cp:revision>
  <cp:lastPrinted>2015-10-26T22:35:00Z</cp:lastPrinted>
  <dcterms:created xsi:type="dcterms:W3CDTF">2019-03-15T14:07:00Z</dcterms:created>
  <dcterms:modified xsi:type="dcterms:W3CDTF">2023-11-21T19:49:00Z</dcterms:modified>
  <cp:category>programming, education, software engineering, software development</cp:category>
</cp:coreProperties>
</file>